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418" w:rsidRDefault="00B43418">
      <w:pPr>
        <w:pStyle w:val="Heading1"/>
        <w:jc w:val="left"/>
        <w:rPr>
          <w:b w:val="0"/>
          <w:sz w:val="18"/>
        </w:rPr>
      </w:pPr>
      <w:bookmarkStart w:id="0" w:name="_GoBack"/>
      <w:bookmarkEnd w:id="0"/>
    </w:p>
    <w:p w:rsidR="00276682" w:rsidRPr="00276682" w:rsidRDefault="00276682" w:rsidP="00276682"/>
    <w:p w:rsidR="00B43418" w:rsidRDefault="00B27D4D">
      <w:pPr>
        <w:pStyle w:val="Heading1"/>
        <w:jc w:val="left"/>
        <w:rPr>
          <w:b w:val="0"/>
          <w:sz w:val="18"/>
        </w:rPr>
      </w:pPr>
      <w:r>
        <w:rPr>
          <w:b w:val="0"/>
          <w:noProof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112395</wp:posOffset>
            </wp:positionH>
            <wp:positionV relativeFrom="paragraph">
              <wp:posOffset>99695</wp:posOffset>
            </wp:positionV>
            <wp:extent cx="752475" cy="800100"/>
            <wp:effectExtent l="0" t="0" r="9525" b="0"/>
            <wp:wrapNone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1240155</wp:posOffset>
            </wp:positionH>
            <wp:positionV relativeFrom="paragraph">
              <wp:posOffset>99695</wp:posOffset>
            </wp:positionV>
            <wp:extent cx="5257800" cy="800100"/>
            <wp:effectExtent l="19050" t="19050" r="19050" b="1905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00100"/>
                    </a:xfrm>
                    <a:prstGeom prst="rect">
                      <a:avLst/>
                    </a:prstGeom>
                    <a:solidFill>
                      <a:srgbClr val="003300"/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3418" w:rsidRDefault="00B43418" w:rsidP="00B43418">
      <w:pPr>
        <w:pStyle w:val="Heading2"/>
        <w:jc w:val="right"/>
        <w:rPr>
          <w:b w:val="0"/>
          <w:sz w:val="18"/>
        </w:rPr>
      </w:pPr>
    </w:p>
    <w:p w:rsidR="00B43418" w:rsidRPr="00C451E9" w:rsidRDefault="00B43418" w:rsidP="00C451E9">
      <w:pPr>
        <w:pStyle w:val="Heading2"/>
        <w:tabs>
          <w:tab w:val="left" w:pos="7650"/>
          <w:tab w:val="left" w:pos="9270"/>
          <w:tab w:val="left" w:pos="9360"/>
          <w:tab w:val="left" w:pos="9450"/>
          <w:tab w:val="left" w:pos="9540"/>
        </w:tabs>
        <w:ind w:right="774"/>
        <w:jc w:val="right"/>
        <w:rPr>
          <w:sz w:val="20"/>
        </w:rPr>
      </w:pPr>
      <w:r w:rsidRPr="00C451E9">
        <w:rPr>
          <w:sz w:val="20"/>
        </w:rPr>
        <w:t xml:space="preserve">VOLUNTEER </w:t>
      </w:r>
      <w:r w:rsidR="00305720">
        <w:rPr>
          <w:sz w:val="20"/>
        </w:rPr>
        <w:t>APPLICATION F</w:t>
      </w:r>
      <w:r w:rsidRPr="00C451E9">
        <w:rPr>
          <w:sz w:val="20"/>
        </w:rPr>
        <w:t>ORM</w:t>
      </w:r>
    </w:p>
    <w:p w:rsidR="00B43418" w:rsidRPr="00C451E9" w:rsidRDefault="00B43418" w:rsidP="00C451E9">
      <w:pPr>
        <w:tabs>
          <w:tab w:val="left" w:pos="8550"/>
          <w:tab w:val="left" w:pos="8640"/>
          <w:tab w:val="left" w:pos="8910"/>
        </w:tabs>
        <w:ind w:right="954"/>
        <w:jc w:val="right"/>
        <w:rPr>
          <w:b/>
        </w:rPr>
      </w:pPr>
      <w:r w:rsidRPr="00C451E9">
        <w:rPr>
          <w:b/>
        </w:rPr>
        <w:t>FOR THE BOARDS OF</w:t>
      </w:r>
    </w:p>
    <w:p w:rsidR="00B43418" w:rsidRPr="00C451E9" w:rsidRDefault="00B43418" w:rsidP="00C451E9">
      <w:pPr>
        <w:ind w:right="54"/>
        <w:jc w:val="right"/>
        <w:rPr>
          <w:b/>
        </w:rPr>
      </w:pPr>
      <w:r w:rsidRPr="00C451E9">
        <w:rPr>
          <w:b/>
        </w:rPr>
        <w:t>PUBLIC EDUCATIONAL INSTITUTION (</w:t>
      </w:r>
      <w:smartTag w:uri="urn:schemas-microsoft-com:office:smarttags" w:element="State">
        <w:smartTag w:uri="urn:schemas-microsoft-com:office:smarttags" w:element="place">
          <w:r w:rsidRPr="00C451E9">
            <w:rPr>
              <w:b/>
            </w:rPr>
            <w:t>PEI</w:t>
          </w:r>
        </w:smartTag>
      </w:smartTag>
      <w:r w:rsidRPr="00C451E9">
        <w:rPr>
          <w:b/>
        </w:rPr>
        <w:t>)</w:t>
      </w:r>
    </w:p>
    <w:p w:rsidR="00B43418" w:rsidRPr="00C451E9" w:rsidRDefault="00B43418">
      <w:pPr>
        <w:pStyle w:val="Heading1"/>
        <w:jc w:val="left"/>
        <w:rPr>
          <w:b w:val="0"/>
          <w:sz w:val="18"/>
        </w:rPr>
      </w:pPr>
    </w:p>
    <w:p w:rsidR="00B43418" w:rsidRDefault="002A5204">
      <w:pPr>
        <w:pStyle w:val="Heading1"/>
        <w:jc w:val="left"/>
        <w:rPr>
          <w:b w:val="0"/>
          <w:sz w:val="18"/>
        </w:rPr>
      </w:pPr>
      <w:r>
        <w:rPr>
          <w:b w:val="0"/>
          <w:sz w:val="18"/>
        </w:rPr>
        <w:tab/>
      </w:r>
      <w:r>
        <w:rPr>
          <w:b w:val="0"/>
          <w:sz w:val="18"/>
        </w:rPr>
        <w:tab/>
      </w:r>
      <w:r>
        <w:rPr>
          <w:b w:val="0"/>
          <w:sz w:val="18"/>
        </w:rPr>
        <w:tab/>
      </w:r>
      <w:r>
        <w:rPr>
          <w:b w:val="0"/>
          <w:sz w:val="18"/>
        </w:rPr>
        <w:tab/>
      </w:r>
      <w:r>
        <w:rPr>
          <w:b w:val="0"/>
          <w:sz w:val="18"/>
        </w:rPr>
        <w:tab/>
      </w:r>
    </w:p>
    <w:p w:rsidR="00B43418" w:rsidRDefault="00B43418">
      <w:pPr>
        <w:pStyle w:val="Heading1"/>
        <w:jc w:val="left"/>
        <w:rPr>
          <w:b w:val="0"/>
          <w:sz w:val="18"/>
        </w:rPr>
      </w:pPr>
    </w:p>
    <w:p w:rsidR="00B43418" w:rsidRPr="00B43418" w:rsidRDefault="00206AD2" w:rsidP="00B43418">
      <w:pPr>
        <w:pStyle w:val="Heading1"/>
        <w:jc w:val="center"/>
      </w:pPr>
      <w:r>
        <w:t xml:space="preserve">                                     </w:t>
      </w:r>
      <w:r w:rsidR="00B43418">
        <w:t>PLEASE COMPLETE THIS FORM IN BLUE OR BLACK INK USING BLOCK CAPITALS</w:t>
      </w:r>
    </w:p>
    <w:tbl>
      <w:tblPr>
        <w:tblpPr w:leftFromText="180" w:rightFromText="180" w:vertAnchor="text" w:horzAnchor="margin" w:tblpY="23"/>
        <w:tblW w:w="105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3"/>
        <w:gridCol w:w="3815"/>
        <w:gridCol w:w="727"/>
        <w:gridCol w:w="4541"/>
      </w:tblGrid>
      <w:tr w:rsidR="00B43418" w:rsidTr="00276682">
        <w:trPr>
          <w:cantSplit/>
          <w:trHeight w:val="655"/>
        </w:trPr>
        <w:tc>
          <w:tcPr>
            <w:tcW w:w="1453" w:type="dxa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Title:</w:t>
            </w:r>
          </w:p>
        </w:tc>
        <w:tc>
          <w:tcPr>
            <w:tcW w:w="9083" w:type="dxa"/>
            <w:gridSpan w:val="3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 xml:space="preserve">Surname: 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</w:tc>
      </w:tr>
      <w:tr w:rsidR="00B43418" w:rsidTr="00276682">
        <w:trPr>
          <w:cantSplit/>
          <w:trHeight w:val="655"/>
        </w:trPr>
        <w:tc>
          <w:tcPr>
            <w:tcW w:w="5995" w:type="dxa"/>
            <w:gridSpan w:val="3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Christian Name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</w:tc>
        <w:tc>
          <w:tcPr>
            <w:tcW w:w="4541" w:type="dxa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Middle Name:</w:t>
            </w:r>
          </w:p>
          <w:p w:rsidR="008760C8" w:rsidRPr="00FB5A79" w:rsidRDefault="008760C8" w:rsidP="00B43418">
            <w:pPr>
              <w:rPr>
                <w:b/>
                <w:sz w:val="18"/>
              </w:rPr>
            </w:pPr>
          </w:p>
        </w:tc>
      </w:tr>
      <w:tr w:rsidR="00B43418" w:rsidTr="00276682">
        <w:trPr>
          <w:cantSplit/>
          <w:trHeight w:val="655"/>
        </w:trPr>
        <w:tc>
          <w:tcPr>
            <w:tcW w:w="5268" w:type="dxa"/>
            <w:gridSpan w:val="2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Country of Birth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</w:tc>
        <w:tc>
          <w:tcPr>
            <w:tcW w:w="5268" w:type="dxa"/>
            <w:gridSpan w:val="2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Nationality</w:t>
            </w:r>
            <w:r w:rsidR="00C85493" w:rsidRPr="00FB5A79">
              <w:rPr>
                <w:b/>
                <w:sz w:val="18"/>
              </w:rPr>
              <w:t>:</w:t>
            </w:r>
          </w:p>
        </w:tc>
      </w:tr>
      <w:tr w:rsidR="00B43418" w:rsidTr="00276682">
        <w:trPr>
          <w:cantSplit/>
          <w:trHeight w:val="655"/>
        </w:trPr>
        <w:tc>
          <w:tcPr>
            <w:tcW w:w="10536" w:type="dxa"/>
            <w:gridSpan w:val="4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Home Address (Street Number, Street Name)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 xml:space="preserve"> </w:t>
            </w:r>
          </w:p>
        </w:tc>
      </w:tr>
      <w:tr w:rsidR="00B43418" w:rsidTr="00276682">
        <w:trPr>
          <w:trHeight w:val="85"/>
        </w:trPr>
        <w:tc>
          <w:tcPr>
            <w:tcW w:w="10536" w:type="dxa"/>
            <w:gridSpan w:val="4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 xml:space="preserve">Home Address (Town/Village/P.O., Parish): 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</w:tc>
      </w:tr>
      <w:tr w:rsidR="00B43418" w:rsidTr="00276682">
        <w:trPr>
          <w:cantSplit/>
          <w:trHeight w:val="655"/>
        </w:trPr>
        <w:tc>
          <w:tcPr>
            <w:tcW w:w="5268" w:type="dxa"/>
            <w:gridSpan w:val="2"/>
            <w:tcBorders>
              <w:bottom w:val="nil"/>
            </w:tcBorders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Home Telephone Number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FB5A79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+</w:t>
            </w:r>
            <w:r w:rsidR="00B43418" w:rsidRPr="00FB5A79">
              <w:rPr>
                <w:b/>
                <w:sz w:val="18"/>
              </w:rPr>
              <w:t>1</w:t>
            </w:r>
            <w:r w:rsidRPr="00FB5A79">
              <w:rPr>
                <w:b/>
                <w:sz w:val="18"/>
              </w:rPr>
              <w:t xml:space="preserve"> (</w:t>
            </w:r>
            <w:r w:rsidR="00B43418" w:rsidRPr="00FB5A79">
              <w:rPr>
                <w:b/>
                <w:sz w:val="18"/>
              </w:rPr>
              <w:t>876</w:t>
            </w:r>
            <w:r w:rsidRPr="00FB5A79">
              <w:rPr>
                <w:b/>
                <w:sz w:val="18"/>
              </w:rPr>
              <w:t>)</w:t>
            </w:r>
          </w:p>
        </w:tc>
        <w:tc>
          <w:tcPr>
            <w:tcW w:w="5268" w:type="dxa"/>
            <w:gridSpan w:val="2"/>
            <w:tcBorders>
              <w:bottom w:val="nil"/>
            </w:tcBorders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Mobile Number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FB5A79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+</w:t>
            </w:r>
            <w:r w:rsidR="00B43418" w:rsidRPr="00FB5A79">
              <w:rPr>
                <w:b/>
                <w:sz w:val="18"/>
              </w:rPr>
              <w:t>1</w:t>
            </w:r>
            <w:r w:rsidRPr="00FB5A79">
              <w:rPr>
                <w:b/>
                <w:sz w:val="18"/>
              </w:rPr>
              <w:t xml:space="preserve"> (</w:t>
            </w:r>
            <w:r w:rsidR="00B43418" w:rsidRPr="00FB5A79">
              <w:rPr>
                <w:b/>
                <w:sz w:val="18"/>
              </w:rPr>
              <w:t>876</w:t>
            </w:r>
            <w:r w:rsidRPr="00FB5A79">
              <w:rPr>
                <w:b/>
                <w:sz w:val="18"/>
              </w:rPr>
              <w:t>)</w:t>
            </w:r>
          </w:p>
        </w:tc>
      </w:tr>
      <w:tr w:rsidR="00B43418" w:rsidTr="00276682">
        <w:trPr>
          <w:cantSplit/>
          <w:trHeight w:val="655"/>
        </w:trPr>
        <w:tc>
          <w:tcPr>
            <w:tcW w:w="5268" w:type="dxa"/>
            <w:gridSpan w:val="2"/>
            <w:tcBorders>
              <w:bottom w:val="nil"/>
            </w:tcBorders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Work Telephone Number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FB5A79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+</w:t>
            </w:r>
            <w:r w:rsidR="00B43418" w:rsidRPr="00FB5A79">
              <w:rPr>
                <w:b/>
                <w:sz w:val="18"/>
              </w:rPr>
              <w:t>1</w:t>
            </w:r>
            <w:r w:rsidRPr="00FB5A79">
              <w:rPr>
                <w:b/>
                <w:sz w:val="18"/>
              </w:rPr>
              <w:t xml:space="preserve"> (</w:t>
            </w:r>
            <w:r w:rsidR="00B43418" w:rsidRPr="00FB5A79">
              <w:rPr>
                <w:b/>
                <w:sz w:val="18"/>
              </w:rPr>
              <w:t>876</w:t>
            </w:r>
            <w:r w:rsidRPr="00FB5A79">
              <w:rPr>
                <w:b/>
                <w:sz w:val="18"/>
              </w:rPr>
              <w:t>)</w:t>
            </w:r>
          </w:p>
        </w:tc>
        <w:tc>
          <w:tcPr>
            <w:tcW w:w="5268" w:type="dxa"/>
            <w:gridSpan w:val="2"/>
            <w:tcBorders>
              <w:bottom w:val="nil"/>
            </w:tcBorders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Fax Number: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FB5A79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+</w:t>
            </w:r>
            <w:r w:rsidR="00B43418" w:rsidRPr="00FB5A79">
              <w:rPr>
                <w:b/>
                <w:sz w:val="18"/>
              </w:rPr>
              <w:t>1</w:t>
            </w:r>
            <w:r w:rsidRPr="00FB5A79">
              <w:rPr>
                <w:b/>
                <w:sz w:val="18"/>
              </w:rPr>
              <w:t xml:space="preserve"> (</w:t>
            </w:r>
            <w:r w:rsidR="00B43418" w:rsidRPr="00FB5A79">
              <w:rPr>
                <w:b/>
                <w:sz w:val="18"/>
              </w:rPr>
              <w:t>876</w:t>
            </w:r>
            <w:r w:rsidRPr="00FB5A79">
              <w:rPr>
                <w:b/>
                <w:sz w:val="18"/>
              </w:rPr>
              <w:t>)</w:t>
            </w:r>
          </w:p>
        </w:tc>
      </w:tr>
      <w:tr w:rsidR="00B43418" w:rsidTr="00276682">
        <w:trPr>
          <w:cantSplit/>
          <w:trHeight w:val="463"/>
        </w:trPr>
        <w:tc>
          <w:tcPr>
            <w:tcW w:w="10536" w:type="dxa"/>
            <w:gridSpan w:val="4"/>
            <w:tcBorders>
              <w:bottom w:val="nil"/>
            </w:tcBorders>
          </w:tcPr>
          <w:p w:rsidR="00B43418" w:rsidRPr="00FB5A79" w:rsidRDefault="00B43418" w:rsidP="00B43418">
            <w:pPr>
              <w:pStyle w:val="Heading3"/>
              <w:jc w:val="left"/>
            </w:pPr>
            <w:r w:rsidRPr="00FB5A79">
              <w:t>Email Address:</w:t>
            </w:r>
          </w:p>
          <w:p w:rsidR="00B43418" w:rsidRPr="00FB5A79" w:rsidRDefault="00B43418" w:rsidP="00B43418">
            <w:pPr>
              <w:rPr>
                <w:b/>
              </w:rPr>
            </w:pPr>
          </w:p>
        </w:tc>
      </w:tr>
      <w:tr w:rsidR="00F619CE" w:rsidTr="00EF0617">
        <w:trPr>
          <w:cantSplit/>
          <w:trHeight w:val="293"/>
        </w:trPr>
        <w:tc>
          <w:tcPr>
            <w:tcW w:w="10536" w:type="dxa"/>
            <w:gridSpan w:val="4"/>
            <w:tcBorders>
              <w:bottom w:val="nil"/>
            </w:tcBorders>
          </w:tcPr>
          <w:p w:rsidR="00F619CE" w:rsidRPr="00FB5A79" w:rsidRDefault="00F619CE" w:rsidP="00B43418">
            <w:pPr>
              <w:pStyle w:val="Heading3"/>
              <w:jc w:val="left"/>
            </w:pPr>
            <w:r w:rsidRPr="00FB5A79">
              <w:t>Occupation:</w:t>
            </w:r>
          </w:p>
        </w:tc>
      </w:tr>
      <w:tr w:rsidR="00B43418" w:rsidTr="00F619CE">
        <w:trPr>
          <w:cantSplit/>
          <w:trHeight w:val="105"/>
        </w:trPr>
        <w:tc>
          <w:tcPr>
            <w:tcW w:w="10536" w:type="dxa"/>
            <w:gridSpan w:val="4"/>
            <w:tcBorders>
              <w:top w:val="nil"/>
              <w:bottom w:val="single" w:sz="4" w:space="0" w:color="auto"/>
            </w:tcBorders>
          </w:tcPr>
          <w:p w:rsidR="00B43418" w:rsidRPr="00FB5A79" w:rsidRDefault="00B43418" w:rsidP="00B43418">
            <w:pPr>
              <w:rPr>
                <w:b/>
                <w:sz w:val="18"/>
              </w:rPr>
            </w:pPr>
          </w:p>
        </w:tc>
      </w:tr>
      <w:tr w:rsidR="00B43418" w:rsidTr="00276682">
        <w:trPr>
          <w:cantSplit/>
          <w:trHeight w:val="986"/>
        </w:trPr>
        <w:tc>
          <w:tcPr>
            <w:tcW w:w="10536" w:type="dxa"/>
            <w:gridSpan w:val="4"/>
          </w:tcPr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Qualification (Please check the applicable level):</w:t>
            </w:r>
          </w:p>
          <w:p w:rsidR="00B43418" w:rsidRPr="00FB5A79" w:rsidRDefault="00FB5A79" w:rsidP="00B43418">
            <w:pPr>
              <w:rPr>
                <w:b/>
                <w:sz w:val="18"/>
              </w:rPr>
            </w:pPr>
            <w:r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 xml:space="preserve">☐ </w:t>
            </w:r>
            <w:r w:rsidRPr="00FB5A79">
              <w:rPr>
                <w:b/>
                <w:sz w:val="18"/>
              </w:rPr>
              <w:t xml:space="preserve">Secondary </w:t>
            </w:r>
            <w:r w:rsidR="00B43418" w:rsidRPr="00FB5A79">
              <w:rPr>
                <w:b/>
                <w:sz w:val="18"/>
              </w:rPr>
              <w:t xml:space="preserve">          </w:t>
            </w:r>
            <w:r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B43418" w:rsidRPr="00FB5A79">
              <w:rPr>
                <w:b/>
                <w:sz w:val="18"/>
              </w:rPr>
              <w:t xml:space="preserve"> </w:t>
            </w:r>
            <w:r w:rsidRPr="00FB5A79">
              <w:rPr>
                <w:b/>
                <w:sz w:val="18"/>
              </w:rPr>
              <w:t xml:space="preserve">Diploma    </w:t>
            </w:r>
            <w:r w:rsidR="00B43418" w:rsidRPr="00FB5A79">
              <w:rPr>
                <w:b/>
                <w:sz w:val="18"/>
              </w:rPr>
              <w:t xml:space="preserve">             </w:t>
            </w:r>
            <w:r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B43418" w:rsidRPr="00FB5A79">
              <w:rPr>
                <w:b/>
                <w:sz w:val="18"/>
              </w:rPr>
              <w:t xml:space="preserve"> </w:t>
            </w:r>
            <w:r w:rsidRPr="00FB5A79">
              <w:rPr>
                <w:b/>
                <w:sz w:val="18"/>
              </w:rPr>
              <w:t xml:space="preserve">First Degree  </w:t>
            </w:r>
            <w:r w:rsidR="00B43418" w:rsidRPr="00FB5A79">
              <w:rPr>
                <w:b/>
                <w:sz w:val="18"/>
              </w:rPr>
              <w:t xml:space="preserve">                      </w:t>
            </w:r>
            <w:r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B43418" w:rsidRPr="00FB5A79">
              <w:rPr>
                <w:b/>
                <w:sz w:val="18"/>
              </w:rPr>
              <w:t xml:space="preserve"> </w:t>
            </w:r>
            <w:r w:rsidRPr="00FB5A79">
              <w:rPr>
                <w:b/>
                <w:sz w:val="18"/>
              </w:rPr>
              <w:t xml:space="preserve">Masters </w:t>
            </w:r>
            <w:r w:rsidR="00B43418" w:rsidRPr="00FB5A79">
              <w:rPr>
                <w:b/>
                <w:sz w:val="18"/>
              </w:rPr>
              <w:t xml:space="preserve">                         </w:t>
            </w:r>
            <w:r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B43418" w:rsidRPr="00FB5A79">
              <w:rPr>
                <w:b/>
                <w:sz w:val="18"/>
              </w:rPr>
              <w:t xml:space="preserve"> </w:t>
            </w:r>
            <w:r w:rsidRPr="00FB5A79">
              <w:rPr>
                <w:b/>
                <w:sz w:val="18"/>
              </w:rPr>
              <w:t>PhD</w:t>
            </w:r>
          </w:p>
          <w:p w:rsidR="00FB5A79" w:rsidRPr="00FB5A79" w:rsidRDefault="00FB5A79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 xml:space="preserve">Have you ever served on a PEI Board?                   </w:t>
            </w:r>
            <w:r w:rsidR="00FB5A79"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FB5A79">
              <w:rPr>
                <w:b/>
                <w:sz w:val="18"/>
              </w:rPr>
              <w:t xml:space="preserve"> </w:t>
            </w:r>
            <w:r w:rsidR="00FB5A79" w:rsidRPr="00FB5A79">
              <w:rPr>
                <w:b/>
                <w:sz w:val="18"/>
              </w:rPr>
              <w:t xml:space="preserve">Yes                              </w:t>
            </w:r>
            <w:r w:rsidR="00FB5A79"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FB5A79">
              <w:rPr>
                <w:b/>
                <w:sz w:val="18"/>
              </w:rPr>
              <w:t xml:space="preserve"> </w:t>
            </w:r>
            <w:r w:rsidR="00C0236B" w:rsidRPr="00FB5A79">
              <w:rPr>
                <w:b/>
                <w:sz w:val="18"/>
              </w:rPr>
              <w:t xml:space="preserve"> </w:t>
            </w:r>
            <w:r w:rsidR="00FB5A79" w:rsidRPr="00FB5A79">
              <w:rPr>
                <w:b/>
                <w:sz w:val="18"/>
              </w:rPr>
              <w:t>No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FB5A79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If yes</w:t>
            </w:r>
            <w:r w:rsidR="00B43418" w:rsidRPr="00FB5A79">
              <w:rPr>
                <w:b/>
                <w:sz w:val="18"/>
              </w:rPr>
              <w:t>, state the name and type of institution</w:t>
            </w:r>
            <w:r w:rsidRPr="00FB5A79">
              <w:rPr>
                <w:b/>
                <w:sz w:val="18"/>
              </w:rPr>
              <w:t>:</w:t>
            </w:r>
            <w:r w:rsidR="00B43418" w:rsidRPr="00FB5A79">
              <w:rPr>
                <w:b/>
                <w:sz w:val="18"/>
              </w:rPr>
              <w:t xml:space="preserve"> ______________________________________________________________________</w:t>
            </w:r>
          </w:p>
          <w:p w:rsidR="00B43418" w:rsidRPr="00FB5A79" w:rsidRDefault="00B43418" w:rsidP="00B43418">
            <w:pPr>
              <w:tabs>
                <w:tab w:val="left" w:pos="2055"/>
              </w:tabs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ab/>
            </w:r>
          </w:p>
          <w:p w:rsidR="00FB5A79" w:rsidRPr="00FB5A79" w:rsidRDefault="00B43418" w:rsidP="00FB5A79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 xml:space="preserve">Are you currently serving on a PEI Board?             </w:t>
            </w:r>
            <w:r w:rsidR="00FB5A79"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FB5A79" w:rsidRPr="00FB5A79">
              <w:rPr>
                <w:b/>
                <w:sz w:val="18"/>
              </w:rPr>
              <w:t xml:space="preserve"> Yes                              </w:t>
            </w:r>
            <w:r w:rsidR="00FB5A79" w:rsidRPr="00FB5A79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FB5A79" w:rsidRPr="00FB5A79">
              <w:rPr>
                <w:b/>
                <w:sz w:val="18"/>
              </w:rPr>
              <w:t xml:space="preserve">  No</w:t>
            </w:r>
          </w:p>
          <w:p w:rsidR="00FB5A79" w:rsidRPr="00FB5A79" w:rsidRDefault="00FB5A79" w:rsidP="00FB5A79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If “yes”, state the name and type of institution    ______________________________________________________________________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In which parish would you like to serve? ____________________________________________________________________________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List, in order of preference, three institutions at which you would like to serve.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numPr>
                <w:ilvl w:val="0"/>
                <w:numId w:val="2"/>
              </w:num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_____________________________________________________________________________________________________</w:t>
            </w:r>
          </w:p>
          <w:p w:rsidR="00B43418" w:rsidRPr="00FB5A79" w:rsidRDefault="00B43418" w:rsidP="00B43418">
            <w:pPr>
              <w:ind w:left="720"/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numPr>
                <w:ilvl w:val="0"/>
                <w:numId w:val="2"/>
              </w:num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_____________________________________________________________________________________________________</w:t>
            </w:r>
          </w:p>
          <w:p w:rsidR="00B43418" w:rsidRPr="00FB5A79" w:rsidRDefault="00B43418" w:rsidP="00B43418">
            <w:pPr>
              <w:pStyle w:val="ListParagraph"/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numPr>
                <w:ilvl w:val="0"/>
                <w:numId w:val="2"/>
              </w:num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_____________________________________________________________________________________________________</w:t>
            </w:r>
          </w:p>
          <w:p w:rsidR="00B43418" w:rsidRPr="00FB5A79" w:rsidRDefault="00B43418" w:rsidP="00B43418">
            <w:pPr>
              <w:pStyle w:val="ListParagraph"/>
              <w:rPr>
                <w:b/>
                <w:sz w:val="18"/>
              </w:rPr>
            </w:pPr>
          </w:p>
          <w:p w:rsidR="00B43418" w:rsidRPr="00FB5A79" w:rsidRDefault="00726A5B" w:rsidP="00B43418">
            <w:pPr>
              <w:rPr>
                <w:b/>
                <w:sz w:val="18"/>
              </w:rPr>
            </w:pPr>
            <w:r w:rsidRPr="00FB5A79">
              <w:rPr>
                <w:b/>
                <w:sz w:val="18"/>
              </w:rPr>
              <w:t>In w</w:t>
            </w:r>
            <w:r w:rsidR="00B43418" w:rsidRPr="00FB5A79">
              <w:rPr>
                <w:b/>
                <w:sz w:val="18"/>
              </w:rPr>
              <w:t xml:space="preserve">hat position would you like to serve?   </w:t>
            </w:r>
            <w:r w:rsidR="00B27D4D" w:rsidRPr="00FB5A79">
              <w:rPr>
                <w:b/>
                <w:sz w:val="18"/>
              </w:rPr>
              <w:t xml:space="preserve">        Nominated Member _____</w:t>
            </w:r>
            <w:r w:rsidR="00B43418" w:rsidRPr="00FB5A79">
              <w:rPr>
                <w:b/>
                <w:sz w:val="18"/>
              </w:rPr>
              <w:t xml:space="preserve">                           </w:t>
            </w:r>
            <w:r w:rsidR="00B27D4D" w:rsidRPr="00FB5A79">
              <w:rPr>
                <w:b/>
                <w:sz w:val="18"/>
              </w:rPr>
              <w:t xml:space="preserve">  </w:t>
            </w:r>
            <w:r w:rsidR="00B43418" w:rsidRPr="00FB5A79">
              <w:rPr>
                <w:b/>
                <w:sz w:val="18"/>
              </w:rPr>
              <w:t>Chairman_____</w:t>
            </w: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  <w:p w:rsidR="00B43418" w:rsidRPr="00FB5A79" w:rsidRDefault="00B43418" w:rsidP="00B43418">
            <w:pPr>
              <w:rPr>
                <w:b/>
                <w:sz w:val="18"/>
              </w:rPr>
            </w:pPr>
          </w:p>
        </w:tc>
      </w:tr>
    </w:tbl>
    <w:p w:rsidR="00B43418" w:rsidRDefault="00B43418">
      <w:pPr>
        <w:jc w:val="center"/>
        <w:rPr>
          <w:i/>
          <w:sz w:val="24"/>
        </w:rPr>
      </w:pPr>
    </w:p>
    <w:p w:rsidR="00B43418" w:rsidRDefault="00B43418">
      <w:pPr>
        <w:jc w:val="center"/>
        <w:rPr>
          <w:i/>
          <w:sz w:val="24"/>
        </w:rPr>
      </w:pPr>
    </w:p>
    <w:p w:rsidR="002A5204" w:rsidRDefault="002A5204">
      <w:pPr>
        <w:jc w:val="center"/>
        <w:rPr>
          <w:b/>
          <w:i/>
          <w:sz w:val="24"/>
        </w:rPr>
      </w:pPr>
    </w:p>
    <w:p w:rsidR="002A5204" w:rsidRDefault="002A5204">
      <w:pPr>
        <w:rPr>
          <w:b/>
          <w:sz w:val="18"/>
        </w:rPr>
        <w:sectPr w:rsidR="002A5204" w:rsidSect="00B43418">
          <w:pgSz w:w="12240" w:h="15840" w:code="1"/>
          <w:pgMar w:top="720" w:right="1008" w:bottom="720" w:left="1008" w:header="720" w:footer="720" w:gutter="0"/>
          <w:cols w:space="720"/>
        </w:sectPr>
      </w:pPr>
    </w:p>
    <w:p w:rsidR="002A5204" w:rsidRDefault="00BF465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17145</wp:posOffset>
                </wp:positionH>
                <wp:positionV relativeFrom="paragraph">
                  <wp:posOffset>4693920</wp:posOffset>
                </wp:positionV>
                <wp:extent cx="2762250" cy="1438275"/>
                <wp:effectExtent l="0" t="0" r="0" b="9525"/>
                <wp:wrapNone/>
                <wp:docPr id="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91449" w:rsidRPr="00C0236B" w:rsidRDefault="00A91449">
                            <w:pPr>
                              <w:rPr>
                                <w:b/>
                                <w:i/>
                                <w:u w:val="single"/>
                              </w:rPr>
                            </w:pPr>
                            <w:r w:rsidRPr="00C0236B">
                              <w:rPr>
                                <w:b/>
                                <w:i/>
                                <w:u w:val="single"/>
                              </w:rPr>
                              <w:t>NOTE TO ALL APPLICANTS</w:t>
                            </w:r>
                          </w:p>
                          <w:p w:rsidR="00A91449" w:rsidRDefault="00A91449">
                            <w:pPr>
                              <w:rPr>
                                <w:u w:val="single"/>
                              </w:rPr>
                            </w:pPr>
                          </w:p>
                          <w:p w:rsidR="00A91449" w:rsidRPr="006A2383" w:rsidRDefault="00A91449" w:rsidP="006A2383">
                            <w:pPr>
                              <w:jc w:val="both"/>
                              <w:rPr>
                                <w:i/>
                              </w:rPr>
                            </w:pPr>
                            <w:r w:rsidRPr="006A2383">
                              <w:rPr>
                                <w:i/>
                              </w:rPr>
                              <w:t>Forms are to be returned to the NCE, or at their authorized collection points, along with the following:</w:t>
                            </w:r>
                          </w:p>
                          <w:p w:rsidR="00A91449" w:rsidRPr="006A2383" w:rsidRDefault="00A91449">
                            <w:pPr>
                              <w:rPr>
                                <w:i/>
                              </w:rPr>
                            </w:pPr>
                          </w:p>
                          <w:p w:rsidR="00A91449" w:rsidRPr="006A2383" w:rsidRDefault="00A91449" w:rsidP="006A2383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450"/>
                              </w:tabs>
                              <w:ind w:left="180" w:firstLine="0"/>
                              <w:rPr>
                                <w:i/>
                              </w:rPr>
                            </w:pPr>
                            <w:r w:rsidRPr="006A2383">
                              <w:rPr>
                                <w:i/>
                              </w:rPr>
                              <w:t>A photograph of the applicant</w:t>
                            </w:r>
                          </w:p>
                          <w:p w:rsidR="00A91449" w:rsidRPr="006A2383" w:rsidRDefault="00A91449" w:rsidP="006A2383">
                            <w:pPr>
                              <w:numPr>
                                <w:ilvl w:val="0"/>
                                <w:numId w:val="3"/>
                              </w:numPr>
                              <w:ind w:left="450" w:hanging="270"/>
                              <w:rPr>
                                <w:i/>
                              </w:rPr>
                            </w:pPr>
                            <w:r w:rsidRPr="006A2383">
                              <w:rPr>
                                <w:i/>
                              </w:rPr>
                              <w:t>A completed Resume along with References</w:t>
                            </w:r>
                          </w:p>
                          <w:p w:rsidR="00A91449" w:rsidRPr="006A2383" w:rsidRDefault="006A2383" w:rsidP="006A2383">
                            <w:pPr>
                              <w:numPr>
                                <w:ilvl w:val="0"/>
                                <w:numId w:val="3"/>
                              </w:numPr>
                              <w:ind w:left="450" w:hanging="270"/>
                              <w:rPr>
                                <w:i/>
                              </w:rPr>
                            </w:pPr>
                            <w:r w:rsidRPr="006A2383">
                              <w:rPr>
                                <w:i/>
                              </w:rPr>
                              <w:t>A recommendation from the Refe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1.35pt;margin-top:369.6pt;width:217.5pt;height:113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" stroked="f">
                <v:textbox>
                  <w:txbxContent>
                    <w:p w:rsidR="00A91449" w:rsidRPr="00C0236B" w:rsidRDefault="00A91449">
                      <w:pPr>
                        <w:rPr>
                          <w:b/>
                          <w:i/>
                          <w:u w:val="single"/>
                        </w:rPr>
                      </w:pPr>
                      <w:r w:rsidRPr="00C0236B">
                        <w:rPr>
                          <w:b/>
                          <w:i/>
                          <w:u w:val="single"/>
                        </w:rPr>
                        <w:t>NOTE TO ALL APPLICANTS</w:t>
                      </w:r>
                    </w:p>
                    <w:p w:rsidR="00A91449" w:rsidRDefault="00A91449">
                      <w:pPr>
                        <w:rPr>
                          <w:u w:val="single"/>
                        </w:rPr>
                      </w:pPr>
                    </w:p>
                    <w:p w:rsidR="00A91449" w:rsidRPr="006A2383" w:rsidRDefault="00A91449" w:rsidP="006A2383">
                      <w:pPr>
                        <w:jc w:val="both"/>
                        <w:rPr>
                          <w:i/>
                        </w:rPr>
                      </w:pPr>
                      <w:r w:rsidRPr="006A2383">
                        <w:rPr>
                          <w:i/>
                        </w:rPr>
                        <w:t>Forms are to be returned to the NCE, or at their authorized collection points, along with the following:</w:t>
                      </w:r>
                    </w:p>
                    <w:p w:rsidR="00A91449" w:rsidRPr="006A2383" w:rsidRDefault="00A91449">
                      <w:pPr>
                        <w:rPr>
                          <w:i/>
                        </w:rPr>
                      </w:pPr>
                    </w:p>
                    <w:p w:rsidR="00A91449" w:rsidRPr="006A2383" w:rsidRDefault="00A91449" w:rsidP="006A2383">
                      <w:pPr>
                        <w:numPr>
                          <w:ilvl w:val="0"/>
                          <w:numId w:val="3"/>
                        </w:numPr>
                        <w:tabs>
                          <w:tab w:val="left" w:pos="450"/>
                        </w:tabs>
                        <w:ind w:left="180" w:firstLine="0"/>
                        <w:rPr>
                          <w:i/>
                        </w:rPr>
                      </w:pPr>
                      <w:r w:rsidRPr="006A2383">
                        <w:rPr>
                          <w:i/>
                        </w:rPr>
                        <w:t>A photograph of the applicant</w:t>
                      </w:r>
                    </w:p>
                    <w:p w:rsidR="00A91449" w:rsidRPr="006A2383" w:rsidRDefault="00A91449" w:rsidP="006A2383">
                      <w:pPr>
                        <w:numPr>
                          <w:ilvl w:val="0"/>
                          <w:numId w:val="3"/>
                        </w:numPr>
                        <w:ind w:left="450" w:hanging="270"/>
                        <w:rPr>
                          <w:i/>
                        </w:rPr>
                      </w:pPr>
                      <w:r w:rsidRPr="006A2383">
                        <w:rPr>
                          <w:i/>
                        </w:rPr>
                        <w:t>A completed Resume along with References</w:t>
                      </w:r>
                    </w:p>
                    <w:p w:rsidR="00A91449" w:rsidRPr="006A2383" w:rsidRDefault="006A2383" w:rsidP="006A2383">
                      <w:pPr>
                        <w:numPr>
                          <w:ilvl w:val="0"/>
                          <w:numId w:val="3"/>
                        </w:numPr>
                        <w:ind w:left="450" w:hanging="270"/>
                        <w:rPr>
                          <w:i/>
                        </w:rPr>
                      </w:pPr>
                      <w:r w:rsidRPr="006A2383">
                        <w:rPr>
                          <w:i/>
                        </w:rPr>
                        <w:t>A recommendation from the Refere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87630</wp:posOffset>
                </wp:positionH>
                <wp:positionV relativeFrom="paragraph">
                  <wp:posOffset>-325755</wp:posOffset>
                </wp:positionV>
                <wp:extent cx="6677025" cy="9486900"/>
                <wp:effectExtent l="0" t="0" r="28575" b="1905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7025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2349" w:rsidRDefault="00502349"/>
                          <w:p w:rsidR="00502349" w:rsidRPr="00FB5A79" w:rsidRDefault="00FB5A79">
                            <w:pPr>
                              <w:rPr>
                                <w:b/>
                              </w:rPr>
                            </w:pPr>
                            <w:r w:rsidRPr="00FB5A79">
                              <w:rPr>
                                <w:b/>
                              </w:rPr>
                              <w:t xml:space="preserve">Declaration &amp; Endorsement </w:t>
                            </w:r>
                          </w:p>
                          <w:p w:rsidR="00502349" w:rsidRPr="00FB5A79" w:rsidRDefault="00502349">
                            <w:pPr>
                              <w:rPr>
                                <w:rFonts w:ascii="Bookman Old Style" w:hAnsi="Bookman Old Style"/>
                                <w:b/>
                              </w:rPr>
                            </w:pPr>
                          </w:p>
                          <w:p w:rsidR="00502349" w:rsidRDefault="00502349"/>
                          <w:p w:rsidR="00A571F4" w:rsidRDefault="00502349" w:rsidP="00502349">
                            <w:pPr>
                              <w:ind w:left="720" w:firstLine="720"/>
                            </w:pPr>
                            <w:r>
                              <w:t>KINDLY ATTACH CURRICULUM VITAE</w:t>
                            </w:r>
                          </w:p>
                          <w:p w:rsidR="00502349" w:rsidRDefault="00502349" w:rsidP="00502349">
                            <w:pPr>
                              <w:ind w:left="2160" w:firstLine="720"/>
                            </w:pPr>
                            <w:r>
                              <w:t>AND</w:t>
                            </w:r>
                          </w:p>
                          <w:p w:rsidR="00502349" w:rsidRDefault="00502349" w:rsidP="00502349">
                            <w:pPr>
                              <w:ind w:left="720" w:firstLine="720"/>
                            </w:pPr>
                            <w:r>
                              <w:t>REFERENCE LETTER TO THIS FORM</w:t>
                            </w:r>
                          </w:p>
                          <w:p w:rsidR="00502349" w:rsidRDefault="00502349" w:rsidP="00502349">
                            <w:pPr>
                              <w:ind w:left="720" w:firstLine="720"/>
                            </w:pPr>
                          </w:p>
                          <w:p w:rsidR="00502349" w:rsidRDefault="00502349" w:rsidP="00502349">
                            <w:pPr>
                              <w:ind w:left="720" w:firstLine="720"/>
                            </w:pPr>
                          </w:p>
                          <w:p w:rsidR="00502349" w:rsidRDefault="00502349" w:rsidP="00502349">
                            <w:pPr>
                              <w:ind w:left="720" w:firstLine="720"/>
                            </w:pPr>
                          </w:p>
                          <w:p w:rsidR="00502349" w:rsidRDefault="00502349" w:rsidP="00502349">
                            <w:pPr>
                              <w:ind w:left="720" w:firstLine="720"/>
                            </w:pPr>
                          </w:p>
                          <w:p w:rsidR="00502349" w:rsidRDefault="00502349" w:rsidP="00502349">
                            <w:pPr>
                              <w:ind w:left="720" w:firstLine="720"/>
                            </w:pPr>
                          </w:p>
                          <w:p w:rsidR="00502349" w:rsidRDefault="00502349" w:rsidP="00502349">
                            <w:pPr>
                              <w:ind w:firstLine="720"/>
                            </w:pPr>
                          </w:p>
                          <w:p w:rsidR="003D4299" w:rsidRDefault="003D4299" w:rsidP="00AE69B7">
                            <w:pPr>
                              <w:jc w:val="both"/>
                            </w:pPr>
                            <w:r>
                              <w:t>I, ________________________________________, declare that I satisfy the criteria of a “</w:t>
                            </w:r>
                            <w:r w:rsidRPr="00FB5A79">
                              <w:rPr>
                                <w:b/>
                              </w:rPr>
                              <w:t>fit and proper person”</w:t>
                            </w:r>
                            <w:r>
                              <w:t xml:space="preserve"> as defined</w:t>
                            </w:r>
                            <w:r w:rsidR="00FB5A79">
                              <w:t xml:space="preserve"> by the National Council on Education</w:t>
                            </w:r>
                            <w:r>
                              <w:t xml:space="preserve">. I further affirm that the foregoing statements are true, complete, and accurate to the best of my knowledge and belief. I understand that any misrepresentation or material omission made on this application form or any </w:t>
                            </w:r>
                            <w:r w:rsidR="00FB5A79">
                              <w:t xml:space="preserve">supporting </w:t>
                            </w:r>
                            <w:r>
                              <w:t xml:space="preserve">document submitted to the National Council on Education will render the application </w:t>
                            </w:r>
                            <w:r w:rsidRPr="00FB5A79">
                              <w:rPr>
                                <w:b/>
                              </w:rPr>
                              <w:t>null and void</w:t>
                            </w:r>
                            <w:r>
                              <w:t xml:space="preserve">. Consequently, any assignment offered based on this application will be terminated. </w:t>
                            </w:r>
                          </w:p>
                          <w:p w:rsidR="003D4299" w:rsidRDefault="003D4299" w:rsidP="00AE69B7">
                            <w:pPr>
                              <w:jc w:val="both"/>
                            </w:pPr>
                          </w:p>
                          <w:p w:rsidR="00502349" w:rsidRPr="00AE69B7" w:rsidRDefault="00FB5A79" w:rsidP="00AE69B7">
                            <w:pPr>
                              <w:jc w:val="both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I also acknowledge that submission of this form </w:t>
                            </w:r>
                            <w:r w:rsidR="00502349" w:rsidRPr="00F22344">
                              <w:rPr>
                                <w:i/>
                              </w:rPr>
                              <w:t xml:space="preserve">does </w:t>
                            </w:r>
                            <w:r w:rsidR="00502349" w:rsidRPr="00FB5A79">
                              <w:rPr>
                                <w:b/>
                                <w:i/>
                              </w:rPr>
                              <w:t>not automatically register</w:t>
                            </w:r>
                            <w:r w:rsidR="00502349" w:rsidRPr="00F22344">
                              <w:rPr>
                                <w:i/>
                              </w:rPr>
                              <w:t xml:space="preserve"> me as a volunteer of the Board of</w:t>
                            </w:r>
                            <w:r w:rsidR="005C0CAA">
                              <w:rPr>
                                <w:i/>
                              </w:rPr>
                              <w:t xml:space="preserve"> a</w:t>
                            </w:r>
                            <w:r w:rsidR="00502349" w:rsidRPr="00F22344">
                              <w:rPr>
                                <w:i/>
                              </w:rPr>
                              <w:t xml:space="preserve"> PEI.</w:t>
                            </w:r>
                          </w:p>
                          <w:p w:rsidR="00F22344" w:rsidRDefault="00F22344" w:rsidP="00502349">
                            <w:pPr>
                              <w:ind w:firstLine="720"/>
                            </w:pPr>
                          </w:p>
                          <w:p w:rsidR="00F22344" w:rsidRDefault="00F22344" w:rsidP="00502349">
                            <w:pPr>
                              <w:ind w:firstLine="720"/>
                            </w:pPr>
                          </w:p>
                          <w:p w:rsidR="00502349" w:rsidRPr="00C0236B" w:rsidRDefault="00F22344" w:rsidP="00F22344">
                            <w:pPr>
                              <w:rPr>
                                <w:i/>
                              </w:rPr>
                            </w:pPr>
                            <w:r w:rsidRPr="00C0236B">
                              <w:rPr>
                                <w:i/>
                              </w:rPr>
                              <w:t>Applicant’s Signature</w:t>
                            </w:r>
                            <w:proofErr w:type="gramStart"/>
                            <w:r w:rsidRPr="00C0236B">
                              <w:rPr>
                                <w:i/>
                              </w:rPr>
                              <w:t>:_</w:t>
                            </w:r>
                            <w:proofErr w:type="gramEnd"/>
                            <w:r w:rsidRPr="00C0236B">
                              <w:rPr>
                                <w:i/>
                              </w:rPr>
                              <w:t>______________________________</w:t>
                            </w:r>
                            <w:r w:rsidR="006A2383" w:rsidRPr="00C0236B">
                              <w:rPr>
                                <w:i/>
                              </w:rPr>
                              <w:t>_</w:t>
                            </w:r>
                            <w:r w:rsidRPr="00C0236B">
                              <w:rPr>
                                <w:i/>
                              </w:rPr>
                              <w:tab/>
                            </w:r>
                            <w:r w:rsidRPr="00C0236B">
                              <w:rPr>
                                <w:i/>
                              </w:rPr>
                              <w:tab/>
                              <w:t>Date: ____________________________</w:t>
                            </w:r>
                            <w:r w:rsidR="006A2383" w:rsidRPr="00C0236B">
                              <w:rPr>
                                <w:i/>
                              </w:rPr>
                              <w:t>__________</w:t>
                            </w:r>
                          </w:p>
                          <w:p w:rsidR="00F22344" w:rsidRPr="00C0236B" w:rsidRDefault="00F22344" w:rsidP="00F22344">
                            <w:pPr>
                              <w:rPr>
                                <w:i/>
                              </w:rPr>
                            </w:pPr>
                          </w:p>
                          <w:p w:rsidR="00502349" w:rsidRDefault="00FB5A79" w:rsidP="00FB5A79">
                            <w:pPr>
                              <w:jc w:val="both"/>
                              <w:rPr>
                                <w:b/>
                                <w:i/>
                              </w:rPr>
                            </w:pPr>
                            <w:r w:rsidRPr="00FB5A79">
                              <w:rPr>
                                <w:b/>
                                <w:i/>
                              </w:rPr>
                              <w:t>Referee/Recommendation (if applicable)</w:t>
                            </w:r>
                          </w:p>
                          <w:p w:rsidR="00FB5A79" w:rsidRPr="00FB5A79" w:rsidRDefault="00FB5A79" w:rsidP="00FB5A79">
                            <w:pPr>
                              <w:jc w:val="both"/>
                              <w:rPr>
                                <w:b/>
                                <w:i/>
                              </w:rPr>
                            </w:pPr>
                          </w:p>
                          <w:p w:rsidR="006A2383" w:rsidRPr="00C0236B" w:rsidRDefault="00F22344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  <w:r w:rsidRPr="00C0236B">
                              <w:rPr>
                                <w:i/>
                              </w:rPr>
                              <w:t>N</w:t>
                            </w:r>
                            <w:r w:rsidR="006A2383" w:rsidRPr="00C0236B">
                              <w:rPr>
                                <w:i/>
                              </w:rPr>
                              <w:t>ame</w:t>
                            </w:r>
                            <w:r w:rsidRPr="00C0236B">
                              <w:rPr>
                                <w:i/>
                              </w:rPr>
                              <w:t xml:space="preserve"> </w:t>
                            </w:r>
                            <w:r w:rsidR="006A2383" w:rsidRPr="00C0236B">
                              <w:rPr>
                                <w:i/>
                              </w:rPr>
                              <w:t>of</w:t>
                            </w:r>
                            <w:r w:rsidRPr="00C0236B">
                              <w:rPr>
                                <w:i/>
                              </w:rPr>
                              <w:t xml:space="preserve"> </w:t>
                            </w:r>
                            <w:r w:rsidR="006A2383" w:rsidRPr="00C0236B">
                              <w:rPr>
                                <w:i/>
                              </w:rPr>
                              <w:t>Referee or</w:t>
                            </w:r>
                          </w:p>
                          <w:p w:rsidR="006A2383" w:rsidRPr="00C0236B" w:rsidRDefault="00F22344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  <w:r w:rsidRPr="00C0236B">
                              <w:rPr>
                                <w:i/>
                              </w:rPr>
                              <w:t>R</w:t>
                            </w:r>
                            <w:r w:rsidR="006A2383" w:rsidRPr="00C0236B">
                              <w:rPr>
                                <w:i/>
                              </w:rPr>
                              <w:t>ecommending</w:t>
                            </w:r>
                            <w:r w:rsidRPr="00C0236B">
                              <w:rPr>
                                <w:i/>
                              </w:rPr>
                              <w:t xml:space="preserve"> B</w:t>
                            </w:r>
                            <w:r w:rsidR="006A2383" w:rsidRPr="00C0236B">
                              <w:rPr>
                                <w:i/>
                              </w:rPr>
                              <w:t>ody</w:t>
                            </w:r>
                            <w:proofErr w:type="gramStart"/>
                            <w:r w:rsidR="006A2383" w:rsidRPr="00C0236B">
                              <w:rPr>
                                <w:i/>
                              </w:rPr>
                              <w:t>:_</w:t>
                            </w:r>
                            <w:proofErr w:type="gramEnd"/>
                            <w:r w:rsidR="006A2383" w:rsidRPr="00C0236B">
                              <w:rPr>
                                <w:i/>
                              </w:rPr>
                              <w:t>______________________________             Referee’s Signature:__________________________</w:t>
                            </w:r>
                          </w:p>
                          <w:p w:rsidR="00F22344" w:rsidRPr="00C0236B" w:rsidRDefault="00F22344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  <w:r w:rsidRPr="00C0236B">
                              <w:rPr>
                                <w:i/>
                              </w:rPr>
                              <w:t>(</w:t>
                            </w:r>
                            <w:proofErr w:type="gramStart"/>
                            <w:r w:rsidRPr="00C0236B">
                              <w:rPr>
                                <w:i/>
                              </w:rPr>
                              <w:t>if</w:t>
                            </w:r>
                            <w:proofErr w:type="gramEnd"/>
                            <w:r w:rsidRPr="00C0236B">
                              <w:rPr>
                                <w:i/>
                              </w:rPr>
                              <w:t xml:space="preserve"> applicable)</w:t>
                            </w:r>
                          </w:p>
                          <w:p w:rsidR="006A2383" w:rsidRDefault="006A2383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:rsidR="00FB5A79" w:rsidRPr="00FB5A79" w:rsidRDefault="00FB5A79" w:rsidP="00F22344">
                            <w:pPr>
                              <w:jc w:val="both"/>
                              <w:rPr>
                                <w:b/>
                                <w:i/>
                              </w:rPr>
                            </w:pPr>
                            <w:r w:rsidRPr="00FB5A79">
                              <w:rPr>
                                <w:b/>
                                <w:i/>
                              </w:rPr>
                              <w:t>Endorsement</w:t>
                            </w:r>
                          </w:p>
                          <w:p w:rsidR="00F22344" w:rsidRPr="00C0236B" w:rsidRDefault="00F22344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  <w:r w:rsidRPr="00C0236B">
                              <w:rPr>
                                <w:i/>
                              </w:rPr>
                              <w:t>Official Signature</w:t>
                            </w:r>
                            <w:proofErr w:type="gramStart"/>
                            <w:r w:rsidRPr="00C0236B">
                              <w:rPr>
                                <w:i/>
                              </w:rPr>
                              <w:t>:_</w:t>
                            </w:r>
                            <w:proofErr w:type="gramEnd"/>
                            <w:r w:rsidRPr="00C0236B">
                              <w:rPr>
                                <w:i/>
                              </w:rPr>
                              <w:t>___</w:t>
                            </w:r>
                            <w:r w:rsidR="00C0236B" w:rsidRPr="00C0236B">
                              <w:rPr>
                                <w:i/>
                              </w:rPr>
                              <w:t>______________________________</w:t>
                            </w:r>
                            <w:r w:rsidR="00C0236B" w:rsidRPr="00C0236B">
                              <w:rPr>
                                <w:i/>
                              </w:rPr>
                              <w:tab/>
                              <w:t xml:space="preserve">             </w:t>
                            </w:r>
                            <w:r w:rsidRPr="00C0236B">
                              <w:rPr>
                                <w:i/>
                              </w:rPr>
                              <w:t>Date:____________________________</w:t>
                            </w:r>
                            <w:r w:rsidR="006A2383" w:rsidRPr="00C0236B">
                              <w:rPr>
                                <w:i/>
                              </w:rPr>
                              <w:t>_________</w:t>
                            </w:r>
                          </w:p>
                          <w:p w:rsidR="00F22344" w:rsidRPr="00C0236B" w:rsidRDefault="00FB5A79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                           </w:t>
                            </w:r>
                            <w:r w:rsidR="008E4BCE">
                              <w:rPr>
                                <w:i/>
                              </w:rPr>
                              <w:t>JP/Notary Public or Minister of Religion</w:t>
                            </w:r>
                          </w:p>
                          <w:p w:rsidR="00AE69B7" w:rsidRPr="00C0236B" w:rsidRDefault="00AE69B7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:rsidR="00F22344" w:rsidRPr="00C0236B" w:rsidRDefault="00F22344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:rsidR="00F22344" w:rsidRPr="00C0236B" w:rsidRDefault="00F22344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:rsidR="00C0236B" w:rsidRPr="00C0236B" w:rsidRDefault="00C0236B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:rsidR="00C0236B" w:rsidRPr="00C0236B" w:rsidRDefault="00C0236B" w:rsidP="00F22344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:rsidR="00C0236B" w:rsidRDefault="00C0236B" w:rsidP="00F22344">
                            <w:pPr>
                              <w:jc w:val="both"/>
                            </w:pPr>
                          </w:p>
                          <w:p w:rsidR="00C0236B" w:rsidRDefault="00C0236B" w:rsidP="00F22344">
                            <w:pPr>
                              <w:jc w:val="both"/>
                            </w:pPr>
                          </w:p>
                          <w:p w:rsidR="00C0236B" w:rsidRDefault="00C0236B" w:rsidP="00F22344">
                            <w:pPr>
                              <w:jc w:val="both"/>
                            </w:pPr>
                          </w:p>
                          <w:p w:rsidR="00F22344" w:rsidRDefault="00F22344" w:rsidP="00F22344">
                            <w:pPr>
                              <w:jc w:val="both"/>
                            </w:pPr>
                          </w:p>
                          <w:p w:rsidR="00F22344" w:rsidRDefault="00F22344" w:rsidP="00F22344">
                            <w:pPr>
                              <w:jc w:val="both"/>
                            </w:pPr>
                          </w:p>
                          <w:p w:rsidR="00F22344" w:rsidRDefault="00F22344" w:rsidP="00F22344">
                            <w:pPr>
                              <w:jc w:val="both"/>
                            </w:pPr>
                          </w:p>
                          <w:p w:rsidR="00BF465B" w:rsidRDefault="00BF465B" w:rsidP="00F22344">
                            <w:pPr>
                              <w:jc w:val="both"/>
                            </w:pPr>
                          </w:p>
                          <w:p w:rsidR="00BF465B" w:rsidRPr="00033A2D" w:rsidRDefault="00033A2D" w:rsidP="00BF465B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033A2D">
                              <w:rPr>
                                <w:b/>
                                <w:sz w:val="18"/>
                                <w:szCs w:val="18"/>
                              </w:rPr>
                              <w:t xml:space="preserve">Please submit your completed application to: </w:t>
                            </w:r>
                          </w:p>
                          <w:p w:rsidR="00BF465B" w:rsidRPr="00374CD6" w:rsidRDefault="00BF465B" w:rsidP="00BF465B">
                            <w:pPr>
                              <w:rPr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374CD6">
                              <w:rPr>
                                <w:sz w:val="18"/>
                                <w:szCs w:val="18"/>
                              </w:rPr>
                              <w:t xml:space="preserve">The National Council on Education at </w:t>
                            </w:r>
                            <w:r w:rsidRPr="00374CD6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spellStart"/>
                            <w:r w:rsidRPr="00374CD6">
                              <w:rPr>
                                <w:color w:val="000000"/>
                                <w:sz w:val="18"/>
                                <w:szCs w:val="18"/>
                              </w:rPr>
                              <w:t>Caenwood</w:t>
                            </w:r>
                            <w:proofErr w:type="spellEnd"/>
                            <w:r w:rsidRPr="00374CD6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Centre, 37 Arnold Road, The Media Building, 1st Floor, Kingston 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74CD6">
                              <w:rPr>
                                <w:sz w:val="18"/>
                                <w:szCs w:val="18"/>
                              </w:rPr>
                              <w:t xml:space="preserve">or via </w:t>
                            </w:r>
                            <w:r w:rsidR="00686F25">
                              <w:rPr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374CD6">
                              <w:rPr>
                                <w:b/>
                                <w:sz w:val="18"/>
                                <w:szCs w:val="18"/>
                              </w:rPr>
                              <w:t>Email</w:t>
                            </w:r>
                            <w:r w:rsidRPr="00374CD6">
                              <w:rPr>
                                <w:sz w:val="18"/>
                                <w:szCs w:val="18"/>
                              </w:rPr>
                              <w:t xml:space="preserve"> at </w:t>
                            </w:r>
                            <w:hyperlink r:id="rId7" w:history="1">
                              <w:r w:rsidRPr="00374CD6">
                                <w:rPr>
                                  <w:rStyle w:val="Hyperlink"/>
                                  <w:sz w:val="18"/>
                                  <w:szCs w:val="18"/>
                                  <w:shd w:val="clear" w:color="auto" w:fill="FFFFFF"/>
                                </w:rPr>
                                <w:t>schoolboard@nce.org.jm</w:t>
                              </w:r>
                            </w:hyperlink>
                          </w:p>
                          <w:p w:rsidR="00BF465B" w:rsidRDefault="00BF465B" w:rsidP="00F22344">
                            <w:pPr>
                              <w:jc w:val="both"/>
                            </w:pPr>
                          </w:p>
                          <w:p w:rsidR="00F22344" w:rsidRPr="00FB5A79" w:rsidRDefault="00AE69B7" w:rsidP="00F2234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FB5A79">
                              <w:rPr>
                                <w:b/>
                              </w:rPr>
                              <w:t>FOR OFFICIAL USE ONLY</w:t>
                            </w:r>
                          </w:p>
                          <w:p w:rsidR="00AE69B7" w:rsidRDefault="00AE69B7" w:rsidP="00AE69B7">
                            <w:r>
                              <w:t>Form checked by</w:t>
                            </w:r>
                            <w:proofErr w:type="gramStart"/>
                            <w:r w:rsidR="00C85493">
                              <w:t>:</w:t>
                            </w:r>
                            <w:r>
                              <w:t>_</w:t>
                            </w:r>
                            <w:proofErr w:type="gramEnd"/>
                            <w:r>
                              <w:t>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Date:_______________________________</w:t>
                            </w:r>
                            <w:r w:rsidR="00C0236B">
                              <w:t>_________</w:t>
                            </w:r>
                          </w:p>
                          <w:p w:rsidR="00AE69B7" w:rsidRDefault="00AE69B7" w:rsidP="00AE69B7"/>
                          <w:p w:rsidR="00AE69B7" w:rsidRDefault="00AE69B7" w:rsidP="00AE69B7">
                            <w:r>
                              <w:t>Signature</w:t>
                            </w:r>
                            <w:proofErr w:type="gramStart"/>
                            <w:r>
                              <w:t>:_</w:t>
                            </w:r>
                            <w:proofErr w:type="gramEnd"/>
                            <w:r>
                              <w:t>_____________________________________</w:t>
                            </w:r>
                          </w:p>
                          <w:p w:rsidR="00AE69B7" w:rsidRDefault="00AE69B7" w:rsidP="00AE69B7"/>
                          <w:p w:rsidR="00AE69B7" w:rsidRDefault="00AE69B7" w:rsidP="00AE69B7">
                            <w:r>
                              <w:t xml:space="preserve">Application accepted: </w:t>
                            </w:r>
                            <w:r>
                              <w:tab/>
                            </w:r>
                            <w:r w:rsidR="00FB5A79" w:rsidRPr="00FB5A79">
                              <w:rPr>
                                <w:rFonts w:ascii="Segoe UI Symbol" w:hAnsi="Segoe UI Symbol" w:cs="Segoe UI Symbol"/>
                                <w:b/>
                                <w:sz w:val="24"/>
                                <w:szCs w:val="24"/>
                              </w:rPr>
                              <w:t>☐</w:t>
                            </w:r>
                            <w:r w:rsidR="00FB5A79" w:rsidRPr="00FB5A79">
                              <w:rPr>
                                <w:b/>
                                <w:sz w:val="18"/>
                              </w:rPr>
                              <w:t xml:space="preserve"> Yes                              </w:t>
                            </w:r>
                            <w:r w:rsidR="00FB5A79" w:rsidRPr="00FB5A79">
                              <w:rPr>
                                <w:rFonts w:ascii="Segoe UI Symbol" w:hAnsi="Segoe UI Symbol" w:cs="Segoe UI Symbol"/>
                                <w:b/>
                                <w:sz w:val="24"/>
                                <w:szCs w:val="24"/>
                              </w:rPr>
                              <w:t>☐</w:t>
                            </w:r>
                            <w:r w:rsidR="00CD78EB"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 w:rsidR="00FB5A79" w:rsidRPr="00FB5A79">
                              <w:rPr>
                                <w:b/>
                                <w:sz w:val="18"/>
                              </w:rPr>
                              <w:t>No</w:t>
                            </w:r>
                            <w:r>
                              <w:tab/>
                            </w:r>
                            <w:r>
                              <w:tab/>
                              <w:t>Notification Letter sent:</w:t>
                            </w:r>
                            <w:r>
                              <w:tab/>
                            </w:r>
                            <w:r w:rsidR="00FB5A79" w:rsidRPr="00FB5A79">
                              <w:rPr>
                                <w:rFonts w:ascii="Segoe UI Symbol" w:hAnsi="Segoe UI Symbol" w:cs="Segoe UI Symbol"/>
                                <w:b/>
                                <w:sz w:val="24"/>
                                <w:szCs w:val="24"/>
                              </w:rPr>
                              <w:t>☐</w:t>
                            </w:r>
                            <w:r w:rsidR="00FB5A79" w:rsidRPr="00FB5A79">
                              <w:rPr>
                                <w:b/>
                                <w:sz w:val="18"/>
                              </w:rPr>
                              <w:t xml:space="preserve"> Yes                    </w:t>
                            </w:r>
                            <w:r w:rsidR="00FB5A79" w:rsidRPr="00FB5A79">
                              <w:rPr>
                                <w:rFonts w:ascii="Segoe UI Symbol" w:hAnsi="Segoe UI Symbol" w:cs="Segoe UI Symbol"/>
                                <w:b/>
                                <w:sz w:val="24"/>
                                <w:szCs w:val="24"/>
                              </w:rPr>
                              <w:t>☐</w:t>
                            </w:r>
                            <w:r w:rsidR="00CD78EB"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 w:rsidR="00FB5A79" w:rsidRPr="00FB5A79">
                              <w:rPr>
                                <w:b/>
                                <w:sz w:val="18"/>
                              </w:rPr>
                              <w:t xml:space="preserve">No                               </w:t>
                            </w:r>
                          </w:p>
                          <w:p w:rsidR="00AE69B7" w:rsidRDefault="00AE69B7" w:rsidP="00AE69B7"/>
                          <w:p w:rsidR="00AE69B7" w:rsidRDefault="00AE69B7" w:rsidP="00AE69B7">
                            <w:r>
                              <w:t>Recommended Position</w:t>
                            </w:r>
                            <w:proofErr w:type="gramStart"/>
                            <w:r w:rsidR="00C85493">
                              <w:t>:</w:t>
                            </w:r>
                            <w:r>
                              <w:t>_</w:t>
                            </w:r>
                            <w:proofErr w:type="gramEnd"/>
                            <w:r>
                              <w:t>___________________________</w:t>
                            </w:r>
                            <w:r>
                              <w:tab/>
                              <w:t>Recommended School:_________________________________</w:t>
                            </w:r>
                          </w:p>
                          <w:p w:rsidR="00AE69B7" w:rsidRDefault="00AE69B7" w:rsidP="00AE69B7"/>
                          <w:p w:rsidR="00AE69B7" w:rsidRDefault="00AE69B7" w:rsidP="00AE69B7">
                            <w:r>
                              <w:t>Constituency</w:t>
                            </w:r>
                            <w:proofErr w:type="gramStart"/>
                            <w:r>
                              <w:t>:_</w:t>
                            </w:r>
                            <w:proofErr w:type="gramEnd"/>
                            <w:r>
                              <w:t>___________________________________</w:t>
                            </w:r>
                          </w:p>
                          <w:p w:rsidR="00AE69B7" w:rsidRDefault="00AE69B7" w:rsidP="00AE69B7"/>
                          <w:p w:rsidR="00AE69B7" w:rsidRDefault="00AE69B7" w:rsidP="00AE69B7">
                            <w:r>
                              <w:t>Approved by</w:t>
                            </w:r>
                            <w:proofErr w:type="gramStart"/>
                            <w:r>
                              <w:t>:_</w:t>
                            </w:r>
                            <w:proofErr w:type="gramEnd"/>
                            <w:r>
                              <w:t>___________________________________</w:t>
                            </w:r>
                            <w:r>
                              <w:tab/>
                              <w:t>Date:____________________________</w:t>
                            </w:r>
                            <w:r w:rsidR="00C0236B">
                              <w:t>____________</w:t>
                            </w:r>
                          </w:p>
                          <w:p w:rsidR="00AE69B7" w:rsidRDefault="00AE69B7" w:rsidP="00AE69B7"/>
                          <w:p w:rsidR="00AE69B7" w:rsidRDefault="00AE69B7" w:rsidP="00AE69B7">
                            <w:r>
                              <w:t>Signature</w:t>
                            </w:r>
                            <w:proofErr w:type="gramStart"/>
                            <w:r>
                              <w:t>:_</w:t>
                            </w:r>
                            <w:proofErr w:type="gramEnd"/>
                            <w:r>
                              <w:t>_______</w:t>
                            </w:r>
                            <w:r w:rsidR="00C0236B">
                              <w:t>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margin-left:-6.9pt;margin-top:-25.65pt;width:525.75pt;height:74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">
                <v:textbox>
                  <w:txbxContent>
                    <w:p w:rsidR="00502349" w:rsidRDefault="00502349"/>
                    <w:p w:rsidR="00502349" w:rsidRPr="00FB5A79" w:rsidRDefault="00FB5A79">
                      <w:pPr>
                        <w:rPr>
                          <w:b/>
                        </w:rPr>
                      </w:pPr>
                      <w:r w:rsidRPr="00FB5A79">
                        <w:rPr>
                          <w:b/>
                        </w:rPr>
                        <w:t xml:space="preserve">Declaration &amp; Endorsement </w:t>
                      </w:r>
                    </w:p>
                    <w:p w:rsidR="00502349" w:rsidRPr="00FB5A79" w:rsidRDefault="00502349">
                      <w:pPr>
                        <w:rPr>
                          <w:rFonts w:ascii="Bookman Old Style" w:hAnsi="Bookman Old Style"/>
                          <w:b/>
                        </w:rPr>
                      </w:pPr>
                    </w:p>
                    <w:p w:rsidR="00502349" w:rsidRDefault="00502349"/>
                    <w:p w:rsidR="00A571F4" w:rsidRDefault="00502349" w:rsidP="00502349">
                      <w:pPr>
                        <w:ind w:left="720" w:firstLine="720"/>
                      </w:pPr>
                      <w:r>
                        <w:t>KINDLY ATTACH CURRICULUM VITAE</w:t>
                      </w:r>
                    </w:p>
                    <w:p w:rsidR="00502349" w:rsidRDefault="00502349" w:rsidP="00502349">
                      <w:pPr>
                        <w:ind w:left="2160" w:firstLine="720"/>
                      </w:pPr>
                      <w:r>
                        <w:t>AND</w:t>
                      </w:r>
                    </w:p>
                    <w:p w:rsidR="00502349" w:rsidRDefault="00502349" w:rsidP="00502349">
                      <w:pPr>
                        <w:ind w:left="720" w:firstLine="720"/>
                      </w:pPr>
                      <w:r>
                        <w:t>REFERENCE LETTER TO THIS FORM</w:t>
                      </w:r>
                    </w:p>
                    <w:p w:rsidR="00502349" w:rsidRDefault="00502349" w:rsidP="00502349">
                      <w:pPr>
                        <w:ind w:left="720" w:firstLine="720"/>
                      </w:pPr>
                    </w:p>
                    <w:p w:rsidR="00502349" w:rsidRDefault="00502349" w:rsidP="00502349">
                      <w:pPr>
                        <w:ind w:left="720" w:firstLine="720"/>
                      </w:pPr>
                    </w:p>
                    <w:p w:rsidR="00502349" w:rsidRDefault="00502349" w:rsidP="00502349">
                      <w:pPr>
                        <w:ind w:left="720" w:firstLine="720"/>
                      </w:pPr>
                    </w:p>
                    <w:p w:rsidR="00502349" w:rsidRDefault="00502349" w:rsidP="00502349">
                      <w:pPr>
                        <w:ind w:left="720" w:firstLine="720"/>
                      </w:pPr>
                    </w:p>
                    <w:p w:rsidR="00502349" w:rsidRDefault="00502349" w:rsidP="00502349">
                      <w:pPr>
                        <w:ind w:left="720" w:firstLine="720"/>
                      </w:pPr>
                    </w:p>
                    <w:p w:rsidR="00502349" w:rsidRDefault="00502349" w:rsidP="00502349">
                      <w:pPr>
                        <w:ind w:firstLine="720"/>
                      </w:pPr>
                    </w:p>
                    <w:p w:rsidR="003D4299" w:rsidRDefault="003D4299" w:rsidP="00AE69B7">
                      <w:pPr>
                        <w:jc w:val="both"/>
                      </w:pPr>
                      <w:r>
                        <w:t>I, ________________________________________, declare that I satisfy the criteria of a “</w:t>
                      </w:r>
                      <w:r w:rsidRPr="00FB5A79">
                        <w:rPr>
                          <w:b/>
                        </w:rPr>
                        <w:t>fit and proper person”</w:t>
                      </w:r>
                      <w:r>
                        <w:t xml:space="preserve"> as defined</w:t>
                      </w:r>
                      <w:r w:rsidR="00FB5A79">
                        <w:t xml:space="preserve"> by the National Council on Education</w:t>
                      </w:r>
                      <w:r>
                        <w:t xml:space="preserve">. I further affirm that the foregoing statements are true, complete, and accurate to the best of my knowledge and belief. I understand that any misrepresentation or material omission made on this application form or any </w:t>
                      </w:r>
                      <w:r w:rsidR="00FB5A79">
                        <w:t xml:space="preserve">supporting </w:t>
                      </w:r>
                      <w:r>
                        <w:t xml:space="preserve">document submitted to the National Council on Education will render the application </w:t>
                      </w:r>
                      <w:r w:rsidRPr="00FB5A79">
                        <w:rPr>
                          <w:b/>
                        </w:rPr>
                        <w:t>null and void</w:t>
                      </w:r>
                      <w:r>
                        <w:t xml:space="preserve">. Consequently, any assignment offered based on this application will be terminated. </w:t>
                      </w:r>
                    </w:p>
                    <w:p w:rsidR="003D4299" w:rsidRDefault="003D4299" w:rsidP="00AE69B7">
                      <w:pPr>
                        <w:jc w:val="both"/>
                      </w:pPr>
                    </w:p>
                    <w:p w:rsidR="00502349" w:rsidRPr="00AE69B7" w:rsidRDefault="00FB5A79" w:rsidP="00AE69B7">
                      <w:pPr>
                        <w:jc w:val="both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I also acknowledge that submission of this form </w:t>
                      </w:r>
                      <w:r w:rsidR="00502349" w:rsidRPr="00F22344">
                        <w:rPr>
                          <w:i/>
                        </w:rPr>
                        <w:t xml:space="preserve">does </w:t>
                      </w:r>
                      <w:r w:rsidR="00502349" w:rsidRPr="00FB5A79">
                        <w:rPr>
                          <w:b/>
                          <w:i/>
                        </w:rPr>
                        <w:t>not automatically register</w:t>
                      </w:r>
                      <w:r w:rsidR="00502349" w:rsidRPr="00F22344">
                        <w:rPr>
                          <w:i/>
                        </w:rPr>
                        <w:t xml:space="preserve"> me as a volunteer of the Board of</w:t>
                      </w:r>
                      <w:r w:rsidR="005C0CAA">
                        <w:rPr>
                          <w:i/>
                        </w:rPr>
                        <w:t xml:space="preserve"> a</w:t>
                      </w:r>
                      <w:r w:rsidR="00502349" w:rsidRPr="00F22344">
                        <w:rPr>
                          <w:i/>
                        </w:rPr>
                        <w:t xml:space="preserve"> PEI.</w:t>
                      </w:r>
                    </w:p>
                    <w:p w:rsidR="00F22344" w:rsidRDefault="00F22344" w:rsidP="00502349">
                      <w:pPr>
                        <w:ind w:firstLine="720"/>
                      </w:pPr>
                    </w:p>
                    <w:p w:rsidR="00F22344" w:rsidRDefault="00F22344" w:rsidP="00502349">
                      <w:pPr>
                        <w:ind w:firstLine="720"/>
                      </w:pPr>
                    </w:p>
                    <w:p w:rsidR="00502349" w:rsidRPr="00C0236B" w:rsidRDefault="00F22344" w:rsidP="00F22344">
                      <w:pPr>
                        <w:rPr>
                          <w:i/>
                        </w:rPr>
                      </w:pPr>
                      <w:r w:rsidRPr="00C0236B">
                        <w:rPr>
                          <w:i/>
                        </w:rPr>
                        <w:t>Applicant’s Signature</w:t>
                      </w:r>
                      <w:proofErr w:type="gramStart"/>
                      <w:r w:rsidRPr="00C0236B">
                        <w:rPr>
                          <w:i/>
                        </w:rPr>
                        <w:t>:_</w:t>
                      </w:r>
                      <w:proofErr w:type="gramEnd"/>
                      <w:r w:rsidRPr="00C0236B">
                        <w:rPr>
                          <w:i/>
                        </w:rPr>
                        <w:t>______________________________</w:t>
                      </w:r>
                      <w:r w:rsidR="006A2383" w:rsidRPr="00C0236B">
                        <w:rPr>
                          <w:i/>
                        </w:rPr>
                        <w:t>_</w:t>
                      </w:r>
                      <w:r w:rsidRPr="00C0236B">
                        <w:rPr>
                          <w:i/>
                        </w:rPr>
                        <w:tab/>
                      </w:r>
                      <w:r w:rsidRPr="00C0236B">
                        <w:rPr>
                          <w:i/>
                        </w:rPr>
                        <w:tab/>
                        <w:t>Date: ____________________________</w:t>
                      </w:r>
                      <w:r w:rsidR="006A2383" w:rsidRPr="00C0236B">
                        <w:rPr>
                          <w:i/>
                        </w:rPr>
                        <w:t>__________</w:t>
                      </w:r>
                    </w:p>
                    <w:p w:rsidR="00F22344" w:rsidRPr="00C0236B" w:rsidRDefault="00F22344" w:rsidP="00F22344">
                      <w:pPr>
                        <w:rPr>
                          <w:i/>
                        </w:rPr>
                      </w:pPr>
                    </w:p>
                    <w:p w:rsidR="00502349" w:rsidRDefault="00FB5A79" w:rsidP="00FB5A79">
                      <w:pPr>
                        <w:jc w:val="both"/>
                        <w:rPr>
                          <w:b/>
                          <w:i/>
                        </w:rPr>
                      </w:pPr>
                      <w:r w:rsidRPr="00FB5A79">
                        <w:rPr>
                          <w:b/>
                          <w:i/>
                        </w:rPr>
                        <w:t>Referee/Recommendation (if applicable)</w:t>
                      </w:r>
                    </w:p>
                    <w:p w:rsidR="00FB5A79" w:rsidRPr="00FB5A79" w:rsidRDefault="00FB5A79" w:rsidP="00FB5A79">
                      <w:pPr>
                        <w:jc w:val="both"/>
                        <w:rPr>
                          <w:b/>
                          <w:i/>
                        </w:rPr>
                      </w:pPr>
                    </w:p>
                    <w:p w:rsidR="006A2383" w:rsidRPr="00C0236B" w:rsidRDefault="00F22344" w:rsidP="00F22344">
                      <w:pPr>
                        <w:jc w:val="both"/>
                        <w:rPr>
                          <w:i/>
                        </w:rPr>
                      </w:pPr>
                      <w:r w:rsidRPr="00C0236B">
                        <w:rPr>
                          <w:i/>
                        </w:rPr>
                        <w:t>N</w:t>
                      </w:r>
                      <w:r w:rsidR="006A2383" w:rsidRPr="00C0236B">
                        <w:rPr>
                          <w:i/>
                        </w:rPr>
                        <w:t>ame</w:t>
                      </w:r>
                      <w:r w:rsidRPr="00C0236B">
                        <w:rPr>
                          <w:i/>
                        </w:rPr>
                        <w:t xml:space="preserve"> </w:t>
                      </w:r>
                      <w:r w:rsidR="006A2383" w:rsidRPr="00C0236B">
                        <w:rPr>
                          <w:i/>
                        </w:rPr>
                        <w:t>of</w:t>
                      </w:r>
                      <w:r w:rsidRPr="00C0236B">
                        <w:rPr>
                          <w:i/>
                        </w:rPr>
                        <w:t xml:space="preserve"> </w:t>
                      </w:r>
                      <w:r w:rsidR="006A2383" w:rsidRPr="00C0236B">
                        <w:rPr>
                          <w:i/>
                        </w:rPr>
                        <w:t>Referee or</w:t>
                      </w:r>
                    </w:p>
                    <w:p w:rsidR="006A2383" w:rsidRPr="00C0236B" w:rsidRDefault="00F22344" w:rsidP="00F22344">
                      <w:pPr>
                        <w:jc w:val="both"/>
                        <w:rPr>
                          <w:i/>
                        </w:rPr>
                      </w:pPr>
                      <w:r w:rsidRPr="00C0236B">
                        <w:rPr>
                          <w:i/>
                        </w:rPr>
                        <w:t>R</w:t>
                      </w:r>
                      <w:r w:rsidR="006A2383" w:rsidRPr="00C0236B">
                        <w:rPr>
                          <w:i/>
                        </w:rPr>
                        <w:t>ecommending</w:t>
                      </w:r>
                      <w:r w:rsidRPr="00C0236B">
                        <w:rPr>
                          <w:i/>
                        </w:rPr>
                        <w:t xml:space="preserve"> B</w:t>
                      </w:r>
                      <w:r w:rsidR="006A2383" w:rsidRPr="00C0236B">
                        <w:rPr>
                          <w:i/>
                        </w:rPr>
                        <w:t>ody</w:t>
                      </w:r>
                      <w:proofErr w:type="gramStart"/>
                      <w:r w:rsidR="006A2383" w:rsidRPr="00C0236B">
                        <w:rPr>
                          <w:i/>
                        </w:rPr>
                        <w:t>:_</w:t>
                      </w:r>
                      <w:proofErr w:type="gramEnd"/>
                      <w:r w:rsidR="006A2383" w:rsidRPr="00C0236B">
                        <w:rPr>
                          <w:i/>
                        </w:rPr>
                        <w:t>______________________________             Referee’s Signature:__________________________</w:t>
                      </w:r>
                    </w:p>
                    <w:p w:rsidR="00F22344" w:rsidRPr="00C0236B" w:rsidRDefault="00F22344" w:rsidP="00F22344">
                      <w:pPr>
                        <w:jc w:val="both"/>
                        <w:rPr>
                          <w:i/>
                        </w:rPr>
                      </w:pPr>
                      <w:r w:rsidRPr="00C0236B">
                        <w:rPr>
                          <w:i/>
                        </w:rPr>
                        <w:t>(</w:t>
                      </w:r>
                      <w:proofErr w:type="gramStart"/>
                      <w:r w:rsidRPr="00C0236B">
                        <w:rPr>
                          <w:i/>
                        </w:rPr>
                        <w:t>if</w:t>
                      </w:r>
                      <w:proofErr w:type="gramEnd"/>
                      <w:r w:rsidRPr="00C0236B">
                        <w:rPr>
                          <w:i/>
                        </w:rPr>
                        <w:t xml:space="preserve"> applicable)</w:t>
                      </w:r>
                    </w:p>
                    <w:p w:rsidR="006A2383" w:rsidRDefault="006A2383" w:rsidP="00F22344">
                      <w:pPr>
                        <w:jc w:val="both"/>
                        <w:rPr>
                          <w:i/>
                        </w:rPr>
                      </w:pPr>
                    </w:p>
                    <w:p w:rsidR="00FB5A79" w:rsidRPr="00FB5A79" w:rsidRDefault="00FB5A79" w:rsidP="00F22344">
                      <w:pPr>
                        <w:jc w:val="both"/>
                        <w:rPr>
                          <w:b/>
                          <w:i/>
                        </w:rPr>
                      </w:pPr>
                      <w:r w:rsidRPr="00FB5A79">
                        <w:rPr>
                          <w:b/>
                          <w:i/>
                        </w:rPr>
                        <w:t>Endorsement</w:t>
                      </w:r>
                    </w:p>
                    <w:p w:rsidR="00F22344" w:rsidRPr="00C0236B" w:rsidRDefault="00F22344" w:rsidP="00F22344">
                      <w:pPr>
                        <w:jc w:val="both"/>
                        <w:rPr>
                          <w:i/>
                        </w:rPr>
                      </w:pPr>
                      <w:r w:rsidRPr="00C0236B">
                        <w:rPr>
                          <w:i/>
                        </w:rPr>
                        <w:t>Official Signature</w:t>
                      </w:r>
                      <w:proofErr w:type="gramStart"/>
                      <w:r w:rsidRPr="00C0236B">
                        <w:rPr>
                          <w:i/>
                        </w:rPr>
                        <w:t>:_</w:t>
                      </w:r>
                      <w:proofErr w:type="gramEnd"/>
                      <w:r w:rsidRPr="00C0236B">
                        <w:rPr>
                          <w:i/>
                        </w:rPr>
                        <w:t>___</w:t>
                      </w:r>
                      <w:r w:rsidR="00C0236B" w:rsidRPr="00C0236B">
                        <w:rPr>
                          <w:i/>
                        </w:rPr>
                        <w:t>______________________________</w:t>
                      </w:r>
                      <w:r w:rsidR="00C0236B" w:rsidRPr="00C0236B">
                        <w:rPr>
                          <w:i/>
                        </w:rPr>
                        <w:tab/>
                        <w:t xml:space="preserve">             </w:t>
                      </w:r>
                      <w:r w:rsidRPr="00C0236B">
                        <w:rPr>
                          <w:i/>
                        </w:rPr>
                        <w:t>Date:____________________________</w:t>
                      </w:r>
                      <w:r w:rsidR="006A2383" w:rsidRPr="00C0236B">
                        <w:rPr>
                          <w:i/>
                        </w:rPr>
                        <w:t>_________</w:t>
                      </w:r>
                    </w:p>
                    <w:p w:rsidR="00F22344" w:rsidRPr="00C0236B" w:rsidRDefault="00FB5A79" w:rsidP="00F22344">
                      <w:pPr>
                        <w:jc w:val="both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                           </w:t>
                      </w:r>
                      <w:r w:rsidR="008E4BCE">
                        <w:rPr>
                          <w:i/>
                        </w:rPr>
                        <w:t>JP/Notary Public or Minister of Religion</w:t>
                      </w:r>
                    </w:p>
                    <w:p w:rsidR="00AE69B7" w:rsidRPr="00C0236B" w:rsidRDefault="00AE69B7" w:rsidP="00F22344">
                      <w:pPr>
                        <w:jc w:val="both"/>
                        <w:rPr>
                          <w:i/>
                        </w:rPr>
                      </w:pPr>
                    </w:p>
                    <w:p w:rsidR="00F22344" w:rsidRPr="00C0236B" w:rsidRDefault="00F22344" w:rsidP="00F22344">
                      <w:pPr>
                        <w:jc w:val="both"/>
                        <w:rPr>
                          <w:i/>
                        </w:rPr>
                      </w:pPr>
                    </w:p>
                    <w:p w:rsidR="00F22344" w:rsidRPr="00C0236B" w:rsidRDefault="00F22344" w:rsidP="00F22344">
                      <w:pPr>
                        <w:jc w:val="both"/>
                        <w:rPr>
                          <w:i/>
                        </w:rPr>
                      </w:pPr>
                    </w:p>
                    <w:p w:rsidR="00C0236B" w:rsidRPr="00C0236B" w:rsidRDefault="00C0236B" w:rsidP="00F22344">
                      <w:pPr>
                        <w:jc w:val="both"/>
                        <w:rPr>
                          <w:i/>
                        </w:rPr>
                      </w:pPr>
                    </w:p>
                    <w:p w:rsidR="00C0236B" w:rsidRPr="00C0236B" w:rsidRDefault="00C0236B" w:rsidP="00F22344">
                      <w:pPr>
                        <w:jc w:val="both"/>
                        <w:rPr>
                          <w:i/>
                        </w:rPr>
                      </w:pPr>
                    </w:p>
                    <w:p w:rsidR="00C0236B" w:rsidRDefault="00C0236B" w:rsidP="00F22344">
                      <w:pPr>
                        <w:jc w:val="both"/>
                      </w:pPr>
                    </w:p>
                    <w:p w:rsidR="00C0236B" w:rsidRDefault="00C0236B" w:rsidP="00F22344">
                      <w:pPr>
                        <w:jc w:val="both"/>
                      </w:pPr>
                    </w:p>
                    <w:p w:rsidR="00C0236B" w:rsidRDefault="00C0236B" w:rsidP="00F22344">
                      <w:pPr>
                        <w:jc w:val="both"/>
                      </w:pPr>
                    </w:p>
                    <w:p w:rsidR="00F22344" w:rsidRDefault="00F22344" w:rsidP="00F22344">
                      <w:pPr>
                        <w:jc w:val="both"/>
                      </w:pPr>
                    </w:p>
                    <w:p w:rsidR="00F22344" w:rsidRDefault="00F22344" w:rsidP="00F22344">
                      <w:pPr>
                        <w:jc w:val="both"/>
                      </w:pPr>
                    </w:p>
                    <w:p w:rsidR="00F22344" w:rsidRDefault="00F22344" w:rsidP="00F22344">
                      <w:pPr>
                        <w:jc w:val="both"/>
                      </w:pPr>
                    </w:p>
                    <w:p w:rsidR="00BF465B" w:rsidRDefault="00BF465B" w:rsidP="00F22344">
                      <w:pPr>
                        <w:jc w:val="both"/>
                      </w:pPr>
                    </w:p>
                    <w:p w:rsidR="00BF465B" w:rsidRPr="00033A2D" w:rsidRDefault="00033A2D" w:rsidP="00BF465B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033A2D">
                        <w:rPr>
                          <w:b/>
                          <w:sz w:val="18"/>
                          <w:szCs w:val="18"/>
                        </w:rPr>
                        <w:t xml:space="preserve">Please submit your completed application to: </w:t>
                      </w:r>
                    </w:p>
                    <w:p w:rsidR="00BF465B" w:rsidRPr="00374CD6" w:rsidRDefault="00BF465B" w:rsidP="00BF465B">
                      <w:pPr>
                        <w:rPr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374CD6">
                        <w:rPr>
                          <w:sz w:val="18"/>
                          <w:szCs w:val="18"/>
                        </w:rPr>
                        <w:t xml:space="preserve">The National Council on Education at </w:t>
                      </w:r>
                      <w:r w:rsidRPr="00374CD6">
                        <w:rPr>
                          <w:color w:val="000000"/>
                          <w:sz w:val="18"/>
                          <w:szCs w:val="18"/>
                        </w:rPr>
                        <w:t xml:space="preserve">The </w:t>
                      </w:r>
                      <w:proofErr w:type="spellStart"/>
                      <w:r w:rsidRPr="00374CD6">
                        <w:rPr>
                          <w:color w:val="000000"/>
                          <w:sz w:val="18"/>
                          <w:szCs w:val="18"/>
                        </w:rPr>
                        <w:t>Caenwood</w:t>
                      </w:r>
                      <w:proofErr w:type="spellEnd"/>
                      <w:r w:rsidRPr="00374CD6">
                        <w:rPr>
                          <w:color w:val="000000"/>
                          <w:sz w:val="18"/>
                          <w:szCs w:val="18"/>
                        </w:rPr>
                        <w:t xml:space="preserve"> Centre, 37 Arnold Road, The Media Building, 1s</w:t>
                      </w:r>
                      <w:bookmarkStart w:id="1" w:name="_GoBack"/>
                      <w:bookmarkEnd w:id="1"/>
                      <w:r w:rsidRPr="00374CD6">
                        <w:rPr>
                          <w:color w:val="000000"/>
                          <w:sz w:val="18"/>
                          <w:szCs w:val="18"/>
                        </w:rPr>
                        <w:t>t Floor, Kingston 5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374CD6">
                        <w:rPr>
                          <w:sz w:val="18"/>
                          <w:szCs w:val="18"/>
                        </w:rPr>
                        <w:t xml:space="preserve">or via </w:t>
                      </w:r>
                      <w:r w:rsidR="00686F25">
                        <w:rPr>
                          <w:sz w:val="18"/>
                          <w:szCs w:val="18"/>
                        </w:rPr>
                        <w:t xml:space="preserve">           </w:t>
                      </w:r>
                      <w:r w:rsidRPr="00374CD6">
                        <w:rPr>
                          <w:b/>
                          <w:sz w:val="18"/>
                          <w:szCs w:val="18"/>
                        </w:rPr>
                        <w:t>Email</w:t>
                      </w:r>
                      <w:r w:rsidRPr="00374CD6">
                        <w:rPr>
                          <w:sz w:val="18"/>
                          <w:szCs w:val="18"/>
                        </w:rPr>
                        <w:t xml:space="preserve"> at </w:t>
                      </w:r>
                      <w:hyperlink r:id="rId8" w:history="1">
                        <w:r w:rsidRPr="00374CD6">
                          <w:rPr>
                            <w:rStyle w:val="Hyperlink"/>
                            <w:sz w:val="18"/>
                            <w:szCs w:val="18"/>
                            <w:shd w:val="clear" w:color="auto" w:fill="FFFFFF"/>
                          </w:rPr>
                          <w:t>schoolboard@nce.org.jm</w:t>
                        </w:r>
                      </w:hyperlink>
                    </w:p>
                    <w:p w:rsidR="00BF465B" w:rsidRDefault="00BF465B" w:rsidP="00F22344">
                      <w:pPr>
                        <w:jc w:val="both"/>
                      </w:pPr>
                    </w:p>
                    <w:p w:rsidR="00F22344" w:rsidRPr="00FB5A79" w:rsidRDefault="00AE69B7" w:rsidP="00F22344">
                      <w:pPr>
                        <w:jc w:val="center"/>
                        <w:rPr>
                          <w:b/>
                        </w:rPr>
                      </w:pPr>
                      <w:r w:rsidRPr="00FB5A79">
                        <w:rPr>
                          <w:b/>
                        </w:rPr>
                        <w:t>FOR OFFICIAL USE ONLY</w:t>
                      </w:r>
                    </w:p>
                    <w:p w:rsidR="00AE69B7" w:rsidRDefault="00AE69B7" w:rsidP="00AE69B7">
                      <w:r>
                        <w:t>Form checked by</w:t>
                      </w:r>
                      <w:proofErr w:type="gramStart"/>
                      <w:r w:rsidR="00C85493">
                        <w:t>:</w:t>
                      </w:r>
                      <w:r>
                        <w:t>_</w:t>
                      </w:r>
                      <w:proofErr w:type="gramEnd"/>
                      <w:r>
                        <w:t>_______________________________</w:t>
                      </w:r>
                      <w:r>
                        <w:tab/>
                      </w:r>
                      <w:r>
                        <w:tab/>
                        <w:t>Date:_______________________________</w:t>
                      </w:r>
                      <w:r w:rsidR="00C0236B">
                        <w:t>_________</w:t>
                      </w:r>
                    </w:p>
                    <w:p w:rsidR="00AE69B7" w:rsidRDefault="00AE69B7" w:rsidP="00AE69B7"/>
                    <w:p w:rsidR="00AE69B7" w:rsidRDefault="00AE69B7" w:rsidP="00AE69B7">
                      <w:r>
                        <w:t>Signature</w:t>
                      </w:r>
                      <w:proofErr w:type="gramStart"/>
                      <w:r>
                        <w:t>:_</w:t>
                      </w:r>
                      <w:proofErr w:type="gramEnd"/>
                      <w:r>
                        <w:t>_____________________________________</w:t>
                      </w:r>
                    </w:p>
                    <w:p w:rsidR="00AE69B7" w:rsidRDefault="00AE69B7" w:rsidP="00AE69B7"/>
                    <w:p w:rsidR="00AE69B7" w:rsidRDefault="00AE69B7" w:rsidP="00AE69B7">
                      <w:r>
                        <w:t xml:space="preserve">Application accepted: </w:t>
                      </w:r>
                      <w:r>
                        <w:tab/>
                      </w:r>
                      <w:r w:rsidR="00FB5A79" w:rsidRPr="00FB5A79">
                        <w:rPr>
                          <w:rFonts w:ascii="Segoe UI Symbol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  <w:r w:rsidR="00FB5A79" w:rsidRPr="00FB5A79">
                        <w:rPr>
                          <w:b/>
                          <w:sz w:val="18"/>
                        </w:rPr>
                        <w:t xml:space="preserve"> Yes                              </w:t>
                      </w:r>
                      <w:r w:rsidR="00FB5A79" w:rsidRPr="00FB5A79">
                        <w:rPr>
                          <w:rFonts w:ascii="Segoe UI Symbol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  <w:r w:rsidR="00CD78EB">
                        <w:rPr>
                          <w:b/>
                          <w:sz w:val="18"/>
                        </w:rPr>
                        <w:t xml:space="preserve"> </w:t>
                      </w:r>
                      <w:r w:rsidR="00FB5A79" w:rsidRPr="00FB5A79">
                        <w:rPr>
                          <w:b/>
                          <w:sz w:val="18"/>
                        </w:rPr>
                        <w:t>No</w:t>
                      </w:r>
                      <w:r>
                        <w:tab/>
                      </w:r>
                      <w:r>
                        <w:tab/>
                        <w:t>Notification Letter sent:</w:t>
                      </w:r>
                      <w:r>
                        <w:tab/>
                      </w:r>
                      <w:r w:rsidR="00FB5A79" w:rsidRPr="00FB5A79">
                        <w:rPr>
                          <w:rFonts w:ascii="Segoe UI Symbol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  <w:r w:rsidR="00FB5A79" w:rsidRPr="00FB5A79">
                        <w:rPr>
                          <w:b/>
                          <w:sz w:val="18"/>
                        </w:rPr>
                        <w:t xml:space="preserve"> Yes                    </w:t>
                      </w:r>
                      <w:r w:rsidR="00FB5A79" w:rsidRPr="00FB5A79">
                        <w:rPr>
                          <w:rFonts w:ascii="Segoe UI Symbol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  <w:r w:rsidR="00CD78EB">
                        <w:rPr>
                          <w:b/>
                          <w:sz w:val="18"/>
                        </w:rPr>
                        <w:t xml:space="preserve"> </w:t>
                      </w:r>
                      <w:r w:rsidR="00FB5A79" w:rsidRPr="00FB5A79">
                        <w:rPr>
                          <w:b/>
                          <w:sz w:val="18"/>
                        </w:rPr>
                        <w:t xml:space="preserve">No                               </w:t>
                      </w:r>
                    </w:p>
                    <w:p w:rsidR="00AE69B7" w:rsidRDefault="00AE69B7" w:rsidP="00AE69B7"/>
                    <w:p w:rsidR="00AE69B7" w:rsidRDefault="00AE69B7" w:rsidP="00AE69B7">
                      <w:r>
                        <w:t>Recommended Position</w:t>
                      </w:r>
                      <w:proofErr w:type="gramStart"/>
                      <w:r w:rsidR="00C85493">
                        <w:t>:</w:t>
                      </w:r>
                      <w:r>
                        <w:t>_</w:t>
                      </w:r>
                      <w:proofErr w:type="gramEnd"/>
                      <w:r>
                        <w:t>___________________________</w:t>
                      </w:r>
                      <w:r>
                        <w:tab/>
                        <w:t>Recommended School:_________________________________</w:t>
                      </w:r>
                    </w:p>
                    <w:p w:rsidR="00AE69B7" w:rsidRDefault="00AE69B7" w:rsidP="00AE69B7"/>
                    <w:p w:rsidR="00AE69B7" w:rsidRDefault="00AE69B7" w:rsidP="00AE69B7">
                      <w:r>
                        <w:t>Constituency</w:t>
                      </w:r>
                      <w:proofErr w:type="gramStart"/>
                      <w:r>
                        <w:t>:_</w:t>
                      </w:r>
                      <w:proofErr w:type="gramEnd"/>
                      <w:r>
                        <w:t>___________________________________</w:t>
                      </w:r>
                    </w:p>
                    <w:p w:rsidR="00AE69B7" w:rsidRDefault="00AE69B7" w:rsidP="00AE69B7"/>
                    <w:p w:rsidR="00AE69B7" w:rsidRDefault="00AE69B7" w:rsidP="00AE69B7">
                      <w:r>
                        <w:t>Approved by</w:t>
                      </w:r>
                      <w:proofErr w:type="gramStart"/>
                      <w:r>
                        <w:t>:_</w:t>
                      </w:r>
                      <w:proofErr w:type="gramEnd"/>
                      <w:r>
                        <w:t>___________________________________</w:t>
                      </w:r>
                      <w:r>
                        <w:tab/>
                        <w:t>Date:____________________________</w:t>
                      </w:r>
                      <w:r w:rsidR="00C0236B">
                        <w:t>____________</w:t>
                      </w:r>
                    </w:p>
                    <w:p w:rsidR="00AE69B7" w:rsidRDefault="00AE69B7" w:rsidP="00AE69B7"/>
                    <w:p w:rsidR="00AE69B7" w:rsidRDefault="00AE69B7" w:rsidP="00AE69B7">
                      <w:r>
                        <w:t>Signature</w:t>
                      </w:r>
                      <w:proofErr w:type="gramStart"/>
                      <w:r>
                        <w:t>:_</w:t>
                      </w:r>
                      <w:proofErr w:type="gramEnd"/>
                      <w:r>
                        <w:t>_______</w:t>
                      </w:r>
                      <w:r w:rsidR="00C0236B">
                        <w:t>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789420</wp:posOffset>
                </wp:positionV>
                <wp:extent cx="6677025" cy="0"/>
                <wp:effectExtent l="0" t="0" r="9525" b="19050"/>
                <wp:wrapNone/>
                <wp:docPr id="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77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DF33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" o:spid="_x0000_s1026" type="#_x0000_t32" style="position:absolute;margin-left:0;margin-top:534.6pt;width:525.75pt;height:0;flip:x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">
                <w10:wrap anchorx="margin"/>
              </v:shape>
            </w:pict>
          </mc:Fallback>
        </mc:AlternateContent>
      </w:r>
      <w:r w:rsidR="00B27D4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988945</wp:posOffset>
                </wp:positionH>
                <wp:positionV relativeFrom="paragraph">
                  <wp:posOffset>4751070</wp:posOffset>
                </wp:positionV>
                <wp:extent cx="3429000" cy="1400175"/>
                <wp:effectExtent l="0" t="0" r="0" b="0"/>
                <wp:wrapNone/>
                <wp:docPr id="5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0" cy="1400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2344" w:rsidRPr="00C0236B" w:rsidRDefault="00F22344">
                            <w:pPr>
                              <w:rPr>
                                <w:i/>
                              </w:rPr>
                            </w:pPr>
                            <w:r w:rsidRPr="00C0236B">
                              <w:rPr>
                                <w:i/>
                              </w:rPr>
                              <w:t>S</w:t>
                            </w:r>
                            <w:r w:rsidR="006A2383" w:rsidRPr="00C0236B">
                              <w:rPr>
                                <w:i/>
                              </w:rPr>
                              <w:t>tamp</w:t>
                            </w:r>
                            <w:r w:rsidRPr="00C0236B">
                              <w:rPr>
                                <w:i/>
                              </w:rPr>
                              <w:t>/S</w:t>
                            </w:r>
                            <w:r w:rsidR="006A2383" w:rsidRPr="00C0236B">
                              <w:rPr>
                                <w:i/>
                              </w:rPr>
                              <w:t>eal of</w:t>
                            </w:r>
                            <w:r w:rsidRPr="00C0236B">
                              <w:rPr>
                                <w:i/>
                              </w:rPr>
                              <w:t xml:space="preserve"> JP/N</w:t>
                            </w:r>
                            <w:r w:rsidR="006A2383" w:rsidRPr="00C0236B">
                              <w:rPr>
                                <w:i/>
                              </w:rPr>
                              <w:t>otary</w:t>
                            </w:r>
                            <w:r w:rsidRPr="00C0236B">
                              <w:rPr>
                                <w:i/>
                              </w:rPr>
                              <w:t xml:space="preserve"> P</w:t>
                            </w:r>
                            <w:r w:rsidR="006A2383" w:rsidRPr="00C0236B">
                              <w:rPr>
                                <w:i/>
                              </w:rPr>
                              <w:t>ublic</w:t>
                            </w:r>
                            <w:r w:rsidRPr="00C0236B">
                              <w:rPr>
                                <w:i/>
                              </w:rPr>
                              <w:t xml:space="preserve"> </w:t>
                            </w:r>
                            <w:r w:rsidR="006A2383" w:rsidRPr="00C0236B">
                              <w:rPr>
                                <w:i/>
                              </w:rPr>
                              <w:t>or</w:t>
                            </w:r>
                            <w:r w:rsidRPr="00C0236B">
                              <w:rPr>
                                <w:i/>
                              </w:rPr>
                              <w:t xml:space="preserve"> M</w:t>
                            </w:r>
                            <w:r w:rsidR="006A2383" w:rsidRPr="00C0236B">
                              <w:rPr>
                                <w:i/>
                              </w:rPr>
                              <w:t>inister</w:t>
                            </w:r>
                            <w:r w:rsidRPr="00C0236B">
                              <w:rPr>
                                <w:i/>
                              </w:rPr>
                              <w:t xml:space="preserve"> </w:t>
                            </w:r>
                            <w:r w:rsidR="006A2383" w:rsidRPr="00C0236B">
                              <w:rPr>
                                <w:i/>
                              </w:rPr>
                              <w:t>of</w:t>
                            </w:r>
                            <w:r w:rsidRPr="00C0236B">
                              <w:rPr>
                                <w:i/>
                              </w:rPr>
                              <w:t xml:space="preserve"> R</w:t>
                            </w:r>
                            <w:r w:rsidR="006A2383" w:rsidRPr="00C0236B">
                              <w:rPr>
                                <w:i/>
                              </w:rPr>
                              <w:t>elig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28" style="position:absolute;margin-left:235.35pt;margin-top:374.1pt;width:270pt;height:110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">
                <v:textbox>
                  <w:txbxContent>
                    <w:p w:rsidR="00F22344" w:rsidRPr="00C0236B" w:rsidRDefault="00F22344">
                      <w:pPr>
                        <w:rPr>
                          <w:i/>
                        </w:rPr>
                      </w:pPr>
                      <w:r w:rsidRPr="00C0236B">
                        <w:rPr>
                          <w:i/>
                        </w:rPr>
                        <w:t>S</w:t>
                      </w:r>
                      <w:r w:rsidR="006A2383" w:rsidRPr="00C0236B">
                        <w:rPr>
                          <w:i/>
                        </w:rPr>
                        <w:t>tamp</w:t>
                      </w:r>
                      <w:r w:rsidRPr="00C0236B">
                        <w:rPr>
                          <w:i/>
                        </w:rPr>
                        <w:t>/S</w:t>
                      </w:r>
                      <w:r w:rsidR="006A2383" w:rsidRPr="00C0236B">
                        <w:rPr>
                          <w:i/>
                        </w:rPr>
                        <w:t>eal of</w:t>
                      </w:r>
                      <w:r w:rsidRPr="00C0236B">
                        <w:rPr>
                          <w:i/>
                        </w:rPr>
                        <w:t xml:space="preserve"> JP/N</w:t>
                      </w:r>
                      <w:r w:rsidR="006A2383" w:rsidRPr="00C0236B">
                        <w:rPr>
                          <w:i/>
                        </w:rPr>
                        <w:t>otary</w:t>
                      </w:r>
                      <w:r w:rsidRPr="00C0236B">
                        <w:rPr>
                          <w:i/>
                        </w:rPr>
                        <w:t xml:space="preserve"> P</w:t>
                      </w:r>
                      <w:r w:rsidR="006A2383" w:rsidRPr="00C0236B">
                        <w:rPr>
                          <w:i/>
                        </w:rPr>
                        <w:t>ublic</w:t>
                      </w:r>
                      <w:r w:rsidRPr="00C0236B">
                        <w:rPr>
                          <w:i/>
                        </w:rPr>
                        <w:t xml:space="preserve"> </w:t>
                      </w:r>
                      <w:r w:rsidR="006A2383" w:rsidRPr="00C0236B">
                        <w:rPr>
                          <w:i/>
                        </w:rPr>
                        <w:t>or</w:t>
                      </w:r>
                      <w:r w:rsidRPr="00C0236B">
                        <w:rPr>
                          <w:i/>
                        </w:rPr>
                        <w:t xml:space="preserve"> M</w:t>
                      </w:r>
                      <w:r w:rsidR="006A2383" w:rsidRPr="00C0236B">
                        <w:rPr>
                          <w:i/>
                        </w:rPr>
                        <w:t>inister</w:t>
                      </w:r>
                      <w:r w:rsidRPr="00C0236B">
                        <w:rPr>
                          <w:i/>
                        </w:rPr>
                        <w:t xml:space="preserve"> </w:t>
                      </w:r>
                      <w:r w:rsidR="006A2383" w:rsidRPr="00C0236B">
                        <w:rPr>
                          <w:i/>
                        </w:rPr>
                        <w:t>of</w:t>
                      </w:r>
                      <w:r w:rsidRPr="00C0236B">
                        <w:rPr>
                          <w:i/>
                        </w:rPr>
                        <w:t xml:space="preserve"> R</w:t>
                      </w:r>
                      <w:r w:rsidR="006A2383" w:rsidRPr="00C0236B">
                        <w:rPr>
                          <w:i/>
                        </w:rPr>
                        <w:t>eligion</w:t>
                      </w:r>
                    </w:p>
                  </w:txbxContent>
                </v:textbox>
              </v:rect>
            </w:pict>
          </mc:Fallback>
        </mc:AlternateContent>
      </w:r>
      <w:r w:rsidR="00B27D4D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4436745</wp:posOffset>
                </wp:positionH>
                <wp:positionV relativeFrom="paragraph">
                  <wp:posOffset>-325755</wp:posOffset>
                </wp:positionV>
                <wp:extent cx="2152650" cy="1771650"/>
                <wp:effectExtent l="0" t="0" r="0" b="0"/>
                <wp:wrapNone/>
                <wp:docPr id="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77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2349" w:rsidRDefault="00502349"/>
                          <w:p w:rsidR="00502349" w:rsidRDefault="00502349"/>
                          <w:p w:rsidR="00502349" w:rsidRDefault="00502349"/>
                          <w:p w:rsidR="00502349" w:rsidRDefault="00502349" w:rsidP="005023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502349" w:rsidRDefault="00502349" w:rsidP="005023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502349" w:rsidRPr="00502349" w:rsidRDefault="00502349" w:rsidP="005023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02349">
                              <w:rPr>
                                <w:sz w:val="16"/>
                                <w:szCs w:val="16"/>
                              </w:rPr>
                              <w:t>ATTACH PASSPORT-SIZED PICTURE</w:t>
                            </w:r>
                          </w:p>
                          <w:p w:rsidR="00502349" w:rsidRPr="00502349" w:rsidRDefault="00502349" w:rsidP="005023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02349">
                              <w:rPr>
                                <w:sz w:val="16"/>
                                <w:szCs w:val="16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349.35pt;margin-top:-25.65pt;width:169.5pt;height:139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">
                <v:textbox>
                  <w:txbxContent>
                    <w:p w:rsidR="00502349" w:rsidRDefault="00502349"/>
                    <w:p w:rsidR="00502349" w:rsidRDefault="00502349"/>
                    <w:p w:rsidR="00502349" w:rsidRDefault="00502349"/>
                    <w:p w:rsidR="00502349" w:rsidRDefault="00502349" w:rsidP="005023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502349" w:rsidRDefault="00502349" w:rsidP="005023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502349" w:rsidRPr="00502349" w:rsidRDefault="00502349" w:rsidP="005023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502349">
                        <w:rPr>
                          <w:sz w:val="16"/>
                          <w:szCs w:val="16"/>
                        </w:rPr>
                        <w:t>ATTACH PASSPORT-SIZED PICTURE</w:t>
                      </w:r>
                    </w:p>
                    <w:p w:rsidR="00502349" w:rsidRPr="00502349" w:rsidRDefault="00502349" w:rsidP="005023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502349">
                        <w:rPr>
                          <w:sz w:val="16"/>
                          <w:szCs w:val="16"/>
                        </w:rP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sectPr w:rsidR="002A5204" w:rsidSect="00B43418">
      <w:pgSz w:w="12240" w:h="15840" w:code="1"/>
      <w:pgMar w:top="1008" w:right="1008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B034C8"/>
    <w:multiLevelType w:val="hybridMultilevel"/>
    <w:tmpl w:val="3D58C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4E7961"/>
    <w:multiLevelType w:val="multilevel"/>
    <w:tmpl w:val="BEE28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0F26DD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72475E09"/>
    <w:multiLevelType w:val="hybridMultilevel"/>
    <w:tmpl w:val="8C12391A"/>
    <w:lvl w:ilvl="0" w:tplc="1C5AFB08">
      <w:start w:val="1"/>
      <w:numFmt w:val="bullet"/>
      <w:lvlText w:val="─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jA0MbEwMTAyNjNT0lEKTi0uzszPAykwqQUA8S8RbiwAAAA="/>
  </w:docVars>
  <w:rsids>
    <w:rsidRoot w:val="002A5204"/>
    <w:rsid w:val="00033A2D"/>
    <w:rsid w:val="00035D89"/>
    <w:rsid w:val="000A0DE7"/>
    <w:rsid w:val="001142A6"/>
    <w:rsid w:val="00136E75"/>
    <w:rsid w:val="00206AD2"/>
    <w:rsid w:val="00276682"/>
    <w:rsid w:val="002A47EF"/>
    <w:rsid w:val="002A5204"/>
    <w:rsid w:val="00305720"/>
    <w:rsid w:val="00306779"/>
    <w:rsid w:val="003D4299"/>
    <w:rsid w:val="00433134"/>
    <w:rsid w:val="00502349"/>
    <w:rsid w:val="005269DF"/>
    <w:rsid w:val="00560395"/>
    <w:rsid w:val="00572365"/>
    <w:rsid w:val="00577B2C"/>
    <w:rsid w:val="00585542"/>
    <w:rsid w:val="005C0CAA"/>
    <w:rsid w:val="005C6471"/>
    <w:rsid w:val="00642ADE"/>
    <w:rsid w:val="00661A61"/>
    <w:rsid w:val="00686F25"/>
    <w:rsid w:val="006A2383"/>
    <w:rsid w:val="006A6598"/>
    <w:rsid w:val="006C364E"/>
    <w:rsid w:val="00721BC7"/>
    <w:rsid w:val="00726A5B"/>
    <w:rsid w:val="007B54BA"/>
    <w:rsid w:val="00812B89"/>
    <w:rsid w:val="008760C8"/>
    <w:rsid w:val="008B26D4"/>
    <w:rsid w:val="008E4BCE"/>
    <w:rsid w:val="00A40811"/>
    <w:rsid w:val="00A571F4"/>
    <w:rsid w:val="00A71010"/>
    <w:rsid w:val="00A91449"/>
    <w:rsid w:val="00AC3DF3"/>
    <w:rsid w:val="00AE69B7"/>
    <w:rsid w:val="00B27D4D"/>
    <w:rsid w:val="00B43418"/>
    <w:rsid w:val="00B54CA4"/>
    <w:rsid w:val="00BE6209"/>
    <w:rsid w:val="00BF465B"/>
    <w:rsid w:val="00C0236B"/>
    <w:rsid w:val="00C03589"/>
    <w:rsid w:val="00C262E2"/>
    <w:rsid w:val="00C30E45"/>
    <w:rsid w:val="00C451E9"/>
    <w:rsid w:val="00C85493"/>
    <w:rsid w:val="00CB21C6"/>
    <w:rsid w:val="00CD1B23"/>
    <w:rsid w:val="00CD343B"/>
    <w:rsid w:val="00CD78EB"/>
    <w:rsid w:val="00D46577"/>
    <w:rsid w:val="00D82743"/>
    <w:rsid w:val="00E924D6"/>
    <w:rsid w:val="00EF0617"/>
    <w:rsid w:val="00F22344"/>
    <w:rsid w:val="00F435F6"/>
    <w:rsid w:val="00F61593"/>
    <w:rsid w:val="00F619CE"/>
    <w:rsid w:val="00F90A5A"/>
    <w:rsid w:val="00FB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docId w15:val="{B83C32AE-1773-4856-B08F-D691055F3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029" w:eastAsia="en-029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1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i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57236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571F4"/>
    <w:pPr>
      <w:ind w:left="720"/>
    </w:pPr>
  </w:style>
  <w:style w:type="paragraph" w:styleId="BalloonText">
    <w:name w:val="Balloon Text"/>
    <w:basedOn w:val="Normal"/>
    <w:link w:val="BalloonTextChar"/>
    <w:rsid w:val="008760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60C8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FB5A79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FB5A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7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10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board@nce.org.j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choolboard@nce.org.j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 FORM 100</vt:lpstr>
    </vt:vector>
  </TitlesOfParts>
  <Company>The University of The West Indies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FORM 100</dc:title>
  <dc:creator>Administrator</dc:creator>
  <cp:lastModifiedBy>Merris Murray</cp:lastModifiedBy>
  <cp:revision>2</cp:revision>
  <cp:lastPrinted>2025-06-12T21:05:00Z</cp:lastPrinted>
  <dcterms:created xsi:type="dcterms:W3CDTF">2025-06-12T21:39:00Z</dcterms:created>
  <dcterms:modified xsi:type="dcterms:W3CDTF">2025-06-12T21:39:00Z</dcterms:modified>
</cp:coreProperties>
</file>